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3E6FF2" w14:textId="7B1A552A" w:rsidR="004C71F0" w:rsidRDefault="00B33DDA" w:rsidP="00B33DDA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2F1883">
        <w:rPr>
          <w:noProof/>
        </w:rPr>
        <w:tab/>
      </w:r>
    </w:p>
    <w:p w14:paraId="244A7BF3" w14:textId="60B2E96E" w:rsidR="00812CAD" w:rsidRDefault="00812CAD" w:rsidP="00812CAD">
      <w:pPr>
        <w:pStyle w:val="Heading1"/>
        <w:rPr>
          <w:lang w:val="bg-BG"/>
        </w:rPr>
      </w:pPr>
      <w:r w:rsidRPr="00355FAB">
        <w:t xml:space="preserve">Problem 1. </w:t>
      </w:r>
      <w:r w:rsidR="00D77721">
        <w:t>Pet Me</w:t>
      </w:r>
      <w:r>
        <w:rPr>
          <w:lang w:val="bg-BG"/>
        </w:rPr>
        <w:t xml:space="preserve"> (</w:t>
      </w:r>
      <w:r>
        <w:t>DOM Manipulation</w:t>
      </w:r>
      <w:r>
        <w:rPr>
          <w:lang w:val="bg-BG"/>
        </w:rPr>
        <w:t>)</w:t>
      </w:r>
    </w:p>
    <w:p w14:paraId="132CC915" w14:textId="382AF4A9" w:rsidR="004C438E" w:rsidRDefault="004C438E" w:rsidP="004C438E">
      <w:pPr>
        <w:rPr>
          <w:rStyle w:val="Hyperlink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8" w:anchor="0" w:history="1">
        <w:r w:rsidRPr="004C438E">
          <w:rPr>
            <w:rStyle w:val="Hyperlink"/>
          </w:rPr>
          <w:t>https://judge.softuni.org/Contests/Practice/Index/2469#0</w:t>
        </w:r>
      </w:hyperlink>
    </w:p>
    <w:p w14:paraId="7763994D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</w:pPr>
      <w:r w:rsidRPr="002E0C99"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  <w:t>Environment Specifics</w:t>
      </w:r>
    </w:p>
    <w:p w14:paraId="42FD03E7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Please, be aware that every JS environment ma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behave differently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when executing code. Certain things that work in the browser are not supported in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de.js</w:t>
      </w:r>
      <w:r w:rsidRPr="002E0C99">
        <w:rPr>
          <w:rFonts w:ascii="Calibri" w:eastAsia="Calibri" w:hAnsi="Calibri" w:cs="Times New Roman"/>
          <w:noProof/>
          <w:lang w:val="bg-BG"/>
        </w:rPr>
        <w:t xml:space="preserve">, which is the environment used b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Judge</w:t>
      </w:r>
      <w:r w:rsidRPr="002E0C99">
        <w:rPr>
          <w:rFonts w:ascii="Calibri" w:eastAsia="Calibri" w:hAnsi="Calibri" w:cs="Times New Roman"/>
          <w:noProof/>
          <w:lang w:val="bg-BG"/>
        </w:rPr>
        <w:t>.</w:t>
      </w:r>
    </w:p>
    <w:p w14:paraId="7F8B822A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The following actions are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T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supported:</w:t>
      </w:r>
    </w:p>
    <w:p w14:paraId="260D8FE1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All()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</w:p>
    <w:p w14:paraId="71555FB6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HTMLCollection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getElementsByClassName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element.children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  <w:bookmarkStart w:id="0" w:name="_GoBack"/>
      <w:bookmarkEnd w:id="0"/>
    </w:p>
    <w:p w14:paraId="7345B310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alibri" w:eastAsia="Calibri" w:hAnsi="Calibri" w:cs="Times New Roman"/>
          <w:noProof/>
          <w:color w:val="00000A"/>
        </w:rPr>
        <w:t xml:space="preserve">Using the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spread-operator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..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) to convert a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into an array</w:t>
      </w:r>
    </w:p>
    <w:p w14:paraId="53F36705" w14:textId="77777777" w:rsidR="002E0C99" w:rsidRPr="000278D0" w:rsidRDefault="002E0C99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append()</w:t>
      </w:r>
      <w:r w:rsidRPr="002E0C99">
        <w:rPr>
          <w:rFonts w:ascii="Calibri" w:eastAsia="Calibri" w:hAnsi="Calibri" w:cs="Calibri"/>
          <w:noProof/>
          <w:color w:val="00000A"/>
        </w:rPr>
        <w:t xml:space="preserve"> in Judge (use only </w:t>
      </w:r>
      <w:r w:rsidRPr="002E0C99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appendChild()</w:t>
      </w:r>
      <w:r w:rsidRPr="002E0C99">
        <w:rPr>
          <w:rFonts w:ascii="Consolas" w:eastAsia="Calibri" w:hAnsi="Consolas" w:cs="Calibri"/>
          <w:noProof/>
          <w:color w:val="00000A"/>
        </w:rPr>
        <w:t>)</w:t>
      </w:r>
    </w:p>
    <w:p w14:paraId="3B392826" w14:textId="2D6600D7" w:rsidR="000278D0" w:rsidRPr="0015377A" w:rsidRDefault="000278D0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With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 w:rsidR="00603D50"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="00603D50" w:rsidRPr="002E0C99">
        <w:rPr>
          <w:rFonts w:ascii="Calibri" w:eastAsia="Calibri" w:hAnsi="Calibri" w:cs="Calibri"/>
          <w:noProof/>
          <w:color w:val="00000A"/>
        </w:rPr>
        <w:t>in Judge</w:t>
      </w:r>
    </w:p>
    <w:p w14:paraId="010F580E" w14:textId="54FBBEC8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All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  <w:r>
        <w:rPr>
          <w:rFonts w:ascii="Calibri" w:eastAsia="Calibri" w:hAnsi="Calibri" w:cs="Calibri"/>
          <w:noProof/>
          <w:color w:val="00000A"/>
        </w:rPr>
        <w:t xml:space="preserve"> </w:t>
      </w:r>
    </w:p>
    <w:p w14:paraId="7B4E050B" w14:textId="2D777E69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closest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</w:p>
    <w:p w14:paraId="58DA2050" w14:textId="6B6EE1A1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If you want to perform these operations, you may use </w:t>
      </w:r>
      <w:r w:rsidRPr="002E0C99">
        <w:rPr>
          <w:rFonts w:ascii="Consolas" w:eastAsia="Calibri" w:hAnsi="Consolas" w:cs="Times New Roman"/>
          <w:b/>
          <w:bCs/>
          <w:noProof/>
          <w:shd w:val="clear" w:color="auto" w:fill="D9D9D9"/>
          <w:lang w:val="bg-BG"/>
        </w:rPr>
        <w:t>Array.from()</w:t>
      </w:r>
      <w:r w:rsidRPr="002E0C99">
        <w:rPr>
          <w:rFonts w:ascii="Calibri" w:eastAsia="Calibri" w:hAnsi="Calibri" w:cs="Times New Roman"/>
          <w:lang w:val="bg-BG"/>
        </w:rPr>
        <w:t xml:space="preserve"> </w:t>
      </w:r>
      <w:r w:rsidRPr="002E0C99">
        <w:rPr>
          <w:rFonts w:ascii="Calibri" w:eastAsia="Calibri" w:hAnsi="Calibri" w:cs="Times New Roman"/>
          <w:noProof/>
          <w:lang w:val="bg-BG"/>
        </w:rPr>
        <w:t xml:space="preserve">to first convert the collection into an array. </w:t>
      </w:r>
    </w:p>
    <w:p w14:paraId="5881E720" w14:textId="77777777" w:rsidR="00812CAD" w:rsidRPr="00A05FCB" w:rsidRDefault="00812CAD" w:rsidP="00812CAD">
      <w:pPr>
        <w:pStyle w:val="Heading3"/>
        <w:rPr>
          <w:lang w:val="bg-BG"/>
        </w:rPr>
      </w:pP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Use the </w:t>
      </w:r>
      <w:r>
        <w:rPr>
          <w:rFonts w:eastAsia="Calibri" w:cs="Calibri"/>
          <w:color w:val="000000"/>
          <w:kern w:val="2"/>
          <w:sz w:val="22"/>
          <w:lang w:eastAsia="hi-IN"/>
        </w:rPr>
        <w:t>given skeleton</w:t>
      </w:r>
      <w:r w:rsidRPr="00355FAB">
        <w:rPr>
          <w:rFonts w:eastAsia="Calibri" w:cs="Calibri"/>
          <w:color w:val="000000"/>
          <w:kern w:val="2"/>
          <w:sz w:val="22"/>
          <w:lang w:eastAsia="hi-IN"/>
        </w:rPr>
        <w:t xml:space="preserve"> </w:t>
      </w: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>to solve this problem.</w:t>
      </w:r>
    </w:p>
    <w:p w14:paraId="0A8CAC44" w14:textId="77777777" w:rsidR="00812CAD" w:rsidRDefault="00812CAD" w:rsidP="00812CAD">
      <w:pPr>
        <w:pStyle w:val="Heading3"/>
        <w:jc w:val="both"/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</w:pP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>Note: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You have </w:t>
      </w:r>
      <w:r>
        <w:rPr>
          <w:rFonts w:eastAsia="Calibri" w:cs="Calibri"/>
          <w:color w:val="000000"/>
          <w:kern w:val="2"/>
          <w:sz w:val="22"/>
          <w:u w:val="single"/>
          <w:lang w:eastAsia="hi-IN"/>
        </w:rPr>
        <w:t>NO</w:t>
      </w: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 xml:space="preserve"> permission 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to change directly the given </w:t>
      </w:r>
      <w:r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HTML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</w:t>
      </w:r>
      <w:r w:rsidRPr="00DF022E">
        <w:rPr>
          <w:rFonts w:eastAsia="Calibri" w:cs="Calibri"/>
          <w:b w:val="0"/>
          <w:i/>
          <w:iCs/>
          <w:color w:val="000000"/>
          <w:kern w:val="2"/>
          <w:sz w:val="22"/>
          <w:u w:val="single"/>
          <w:lang w:eastAsia="hi-IN"/>
        </w:rPr>
        <w:t>(index.html file)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.</w:t>
      </w:r>
    </w:p>
    <w:p w14:paraId="50AE4ABE" w14:textId="4CCE7654" w:rsidR="00812CAD" w:rsidRPr="00077464" w:rsidRDefault="00D77721" w:rsidP="00D77721">
      <w:pPr>
        <w:jc w:val="center"/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9EDEA2" wp14:editId="4A057944">
            <wp:extent cx="6626225" cy="3964305"/>
            <wp:effectExtent l="114300" t="114300" r="117475" b="150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43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764127" w14:textId="77777777" w:rsidR="00812CAD" w:rsidRPr="00355FAB" w:rsidRDefault="00812CAD" w:rsidP="00812CAD">
      <w:pPr>
        <w:pStyle w:val="Heading3"/>
      </w:pPr>
      <w:r w:rsidRPr="00355FAB">
        <w:lastRenderedPageBreak/>
        <w:t>Your Task</w:t>
      </w:r>
    </w:p>
    <w:p w14:paraId="58AE3EBF" w14:textId="7A0F0746" w:rsidR="00812CAD" w:rsidRDefault="00812CAD" w:rsidP="00812CAD">
      <w:pPr>
        <w:rPr>
          <w:bCs/>
        </w:rPr>
      </w:pPr>
      <w:r w:rsidRPr="00866525">
        <w:rPr>
          <w:bCs/>
        </w:rPr>
        <w:t xml:space="preserve">Write the missing JavaScript code to make the </w:t>
      </w:r>
      <w:r w:rsidR="00D77721" w:rsidRPr="002B12A1">
        <w:rPr>
          <w:b/>
        </w:rPr>
        <w:t>Pet Me</w:t>
      </w:r>
      <w:r w:rsidRPr="00866525">
        <w:rPr>
          <w:bCs/>
        </w:rPr>
        <w:t xml:space="preserve"> application work as expected</w:t>
      </w:r>
      <w:r>
        <w:rPr>
          <w:bCs/>
          <w:lang w:val="bg-BG"/>
        </w:rPr>
        <w:t>.</w:t>
      </w:r>
      <w:r>
        <w:rPr>
          <w:bCs/>
        </w:rPr>
        <w:t xml:space="preserve">  </w:t>
      </w:r>
    </w:p>
    <w:p w14:paraId="2FAA0D77" w14:textId="01CBDC24" w:rsidR="00812CAD" w:rsidRDefault="00812CAD" w:rsidP="00812CAD">
      <w:pPr>
        <w:rPr>
          <w:bCs/>
        </w:rPr>
      </w:pPr>
      <w:r>
        <w:rPr>
          <w:bCs/>
        </w:rPr>
        <w:t xml:space="preserve">Each </w:t>
      </w:r>
      <w:r w:rsidR="00D77721">
        <w:rPr>
          <w:bCs/>
        </w:rPr>
        <w:t>new registered pet must</w:t>
      </w:r>
      <w:r>
        <w:rPr>
          <w:bCs/>
        </w:rPr>
        <w:t xml:space="preserve"> have </w:t>
      </w:r>
      <w:r w:rsidR="00B33DDA">
        <w:rPr>
          <w:bCs/>
        </w:rPr>
        <w:t xml:space="preserve">a </w:t>
      </w:r>
      <w:r>
        <w:rPr>
          <w:rFonts w:ascii="Consolas" w:hAnsi="Consolas"/>
          <w:b/>
          <w:bCs/>
        </w:rPr>
        <w:t>N</w:t>
      </w:r>
      <w:r w:rsidRPr="009E6E24">
        <w:rPr>
          <w:rFonts w:ascii="Consolas" w:hAnsi="Consolas"/>
          <w:b/>
          <w:bCs/>
        </w:rPr>
        <w:t>ame</w:t>
      </w:r>
      <w:r w:rsidR="00E35B2F">
        <w:rPr>
          <w:bCs/>
        </w:rPr>
        <w:t xml:space="preserve">, </w:t>
      </w:r>
      <w:r w:rsidR="0025598B" w:rsidRPr="0025598B">
        <w:rPr>
          <w:rFonts w:ascii="Consolas" w:hAnsi="Consolas"/>
          <w:b/>
          <w:bCs/>
        </w:rPr>
        <w:t>Age</w:t>
      </w:r>
      <w:r w:rsidR="0025598B" w:rsidRPr="0025598B">
        <w:rPr>
          <w:rFonts w:cstheme="minorHAnsi"/>
          <w:bCs/>
        </w:rPr>
        <w:t>,</w:t>
      </w:r>
      <w:r w:rsidR="00E35B2F" w:rsidRPr="00E35B2F">
        <w:rPr>
          <w:rFonts w:cstheme="minorHAnsi"/>
          <w:b/>
          <w:bCs/>
        </w:rPr>
        <w:t xml:space="preserve"> </w:t>
      </w:r>
      <w:r w:rsidR="00D77721">
        <w:rPr>
          <w:rFonts w:ascii="Consolas" w:hAnsi="Consolas"/>
          <w:b/>
          <w:bCs/>
        </w:rPr>
        <w:t>Kind</w:t>
      </w:r>
      <w:r>
        <w:rPr>
          <w:bCs/>
        </w:rPr>
        <w:t xml:space="preserve"> and </w:t>
      </w:r>
      <w:r w:rsidR="00D77721">
        <w:rPr>
          <w:rFonts w:ascii="Consolas" w:hAnsi="Consolas"/>
          <w:b/>
          <w:bCs/>
        </w:rPr>
        <w:t>Current Owner</w:t>
      </w:r>
      <w:r>
        <w:rPr>
          <w:bCs/>
        </w:rPr>
        <w:t xml:space="preserve">. </w:t>
      </w:r>
    </w:p>
    <w:p w14:paraId="7B26F8EA" w14:textId="3B404EEB" w:rsidR="002B12A1" w:rsidRDefault="00812CAD" w:rsidP="00812CAD">
      <w:pPr>
        <w:rPr>
          <w:bCs/>
        </w:rPr>
      </w:pPr>
      <w:r>
        <w:rPr>
          <w:bCs/>
        </w:rPr>
        <w:t xml:space="preserve">When you click the </w:t>
      </w:r>
      <w:r>
        <w:rPr>
          <w:rFonts w:ascii="Consolas" w:hAnsi="Consolas"/>
          <w:b/>
          <w:bCs/>
        </w:rPr>
        <w:t>[</w:t>
      </w:r>
      <w:r w:rsidR="00D77721">
        <w:rPr>
          <w:rFonts w:ascii="Consolas" w:hAnsi="Consolas"/>
          <w:b/>
          <w:bCs/>
        </w:rPr>
        <w:t>Add</w:t>
      </w:r>
      <w:r w:rsidRPr="009E6E24">
        <w:rPr>
          <w:rFonts w:ascii="Consolas" w:hAnsi="Consolas"/>
          <w:b/>
          <w:bCs/>
        </w:rPr>
        <w:t>]</w:t>
      </w:r>
      <w:r>
        <w:rPr>
          <w:bCs/>
        </w:rPr>
        <w:t xml:space="preserve"> button and </w:t>
      </w:r>
      <w:r w:rsidRPr="005A049D">
        <w:rPr>
          <w:b/>
          <w:bCs/>
        </w:rPr>
        <w:t>only</w:t>
      </w:r>
      <w:r>
        <w:rPr>
          <w:bCs/>
        </w:rPr>
        <w:t xml:space="preserve"> if all </w:t>
      </w:r>
      <w:r w:rsidRPr="005A049D">
        <w:rPr>
          <w:b/>
          <w:bCs/>
        </w:rPr>
        <w:t>inputs</w:t>
      </w:r>
      <w:r>
        <w:rPr>
          <w:bCs/>
        </w:rPr>
        <w:t xml:space="preserve"> are </w:t>
      </w:r>
      <w:r w:rsidRPr="005A049D">
        <w:rPr>
          <w:b/>
          <w:bCs/>
        </w:rPr>
        <w:t>filled</w:t>
      </w:r>
      <w:r>
        <w:rPr>
          <w:bCs/>
        </w:rPr>
        <w:t xml:space="preserve"> and the </w:t>
      </w:r>
      <w:r w:rsidR="00D77721">
        <w:rPr>
          <w:bCs/>
        </w:rPr>
        <w:t>age</w:t>
      </w:r>
      <w:r>
        <w:rPr>
          <w:bCs/>
        </w:rPr>
        <w:t xml:space="preserve"> is a </w:t>
      </w:r>
      <w:r w:rsidRPr="005A049D">
        <w:rPr>
          <w:b/>
          <w:bCs/>
        </w:rPr>
        <w:t>number</w:t>
      </w:r>
      <w:r>
        <w:rPr>
          <w:bCs/>
        </w:rPr>
        <w:t xml:space="preserve">, then a new </w:t>
      </w:r>
      <w:r w:rsidRPr="009E6E24">
        <w:rPr>
          <w:rFonts w:cstheme="minorHAnsi"/>
          <w:b/>
          <w:bCs/>
        </w:rPr>
        <w:t>list item</w:t>
      </w:r>
      <w:r>
        <w:rPr>
          <w:bCs/>
        </w:rPr>
        <w:t xml:space="preserve"> should be </w:t>
      </w:r>
      <w:r w:rsidRPr="002B12A1">
        <w:rPr>
          <w:b/>
        </w:rPr>
        <w:t>added</w:t>
      </w:r>
      <w:r>
        <w:rPr>
          <w:bCs/>
        </w:rPr>
        <w:t xml:space="preserve"> to the </w:t>
      </w:r>
      <w:r w:rsidRPr="00C045FF">
        <w:rPr>
          <w:bCs/>
        </w:rPr>
        <w:t>section</w:t>
      </w:r>
      <w:r w:rsidR="0025598B">
        <w:rPr>
          <w:bCs/>
        </w:rPr>
        <w:t xml:space="preserve"> with id </w:t>
      </w:r>
      <w:r w:rsidR="002B12A1">
        <w:rPr>
          <w:bCs/>
          <w:lang w:val="bg-BG"/>
        </w:rPr>
        <w:t>"</w:t>
      </w:r>
      <w:r w:rsidR="0025598B" w:rsidRPr="0025598B">
        <w:rPr>
          <w:rFonts w:ascii="Consolas" w:hAnsi="Consolas"/>
          <w:b/>
          <w:bCs/>
        </w:rPr>
        <w:t>adoption</w:t>
      </w:r>
      <w:r w:rsidR="002B12A1">
        <w:rPr>
          <w:bCs/>
          <w:lang w:val="bg-BG"/>
        </w:rPr>
        <w:t>"</w:t>
      </w:r>
      <w:r>
        <w:rPr>
          <w:bCs/>
        </w:rPr>
        <w:t>.</w:t>
      </w:r>
      <w:r w:rsidR="00CA2A7F">
        <w:rPr>
          <w:bCs/>
        </w:rPr>
        <w:t xml:space="preserve"> </w:t>
      </w:r>
      <w:r w:rsidR="00D77721">
        <w:rPr>
          <w:bCs/>
        </w:rPr>
        <w:t>Don</w:t>
      </w:r>
      <w:r w:rsidR="002B12A1">
        <w:rPr>
          <w:bCs/>
          <w:lang w:val="bg-BG"/>
        </w:rPr>
        <w:t>'</w:t>
      </w:r>
      <w:r w:rsidR="00D77721">
        <w:rPr>
          <w:bCs/>
        </w:rPr>
        <w:t xml:space="preserve">t forget to </w:t>
      </w:r>
      <w:r w:rsidR="00D77721" w:rsidRPr="00D77721">
        <w:rPr>
          <w:b/>
          <w:bCs/>
        </w:rPr>
        <w:t>clear the</w:t>
      </w:r>
      <w:r w:rsidR="00CA2A7F" w:rsidRPr="00D77721">
        <w:rPr>
          <w:b/>
          <w:bCs/>
        </w:rPr>
        <w:t xml:space="preserve"> inputs</w:t>
      </w:r>
      <w:r w:rsidR="00D77721">
        <w:rPr>
          <w:bCs/>
        </w:rPr>
        <w:t xml:space="preserve"> when you add a new pet</w:t>
      </w:r>
      <w:r w:rsidR="00CA2A7F">
        <w:rPr>
          <w:bCs/>
        </w:rPr>
        <w:t>.</w:t>
      </w:r>
    </w:p>
    <w:p w14:paraId="1B5D5E67" w14:textId="60A5A947" w:rsidR="002B12A1" w:rsidRPr="002B12A1" w:rsidRDefault="002B12A1" w:rsidP="002B12A1">
      <w:pPr>
        <w:pStyle w:val="Heading4"/>
      </w:pPr>
      <w:r>
        <w:t>Already added pets</w:t>
      </w:r>
    </w:p>
    <w:p w14:paraId="2A445AA4" w14:textId="3770564A" w:rsidR="00812CAD" w:rsidRPr="003A5413" w:rsidRDefault="00D77721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BAB2BF2" wp14:editId="59D069BE">
            <wp:extent cx="6626225" cy="6061075"/>
            <wp:effectExtent l="114300" t="114300" r="117475" b="149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610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B560E43" w14:textId="77777777" w:rsidR="00812CAD" w:rsidRPr="008822AF" w:rsidRDefault="00812CAD" w:rsidP="00812CAD">
      <w:pPr>
        <w:rPr>
          <w:bCs/>
        </w:rPr>
      </w:pPr>
      <w:r w:rsidRPr="008822AF">
        <w:rPr>
          <w:bCs/>
        </w:rPr>
        <w:t xml:space="preserve">The new item should have the </w:t>
      </w:r>
      <w:r w:rsidRPr="009E6E24">
        <w:rPr>
          <w:b/>
          <w:bCs/>
        </w:rPr>
        <w:t>following structure</w:t>
      </w:r>
      <w:r w:rsidRPr="008822AF">
        <w:rPr>
          <w:bCs/>
        </w:rPr>
        <w:t>:</w:t>
      </w:r>
    </w:p>
    <w:p w14:paraId="4F6DDB28" w14:textId="121DEC2B" w:rsidR="00812CAD" w:rsidRDefault="00F025F1" w:rsidP="00812CAD">
      <w:pPr>
        <w:jc w:val="center"/>
        <w:rPr>
          <w:b/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F7255F" wp14:editId="4BDFDE47">
                <wp:simplePos x="0" y="0"/>
                <wp:positionH relativeFrom="column">
                  <wp:posOffset>1845219</wp:posOffset>
                </wp:positionH>
                <wp:positionV relativeFrom="paragraph">
                  <wp:posOffset>708297</wp:posOffset>
                </wp:positionV>
                <wp:extent cx="3184072" cy="2237014"/>
                <wp:effectExtent l="0" t="0" r="1651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4072" cy="223701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53E3E2CE" id="Rectangle 13" o:spid="_x0000_s1026" style="position:absolute;margin-left:145.3pt;margin-top:55.75pt;width:250.7pt;height:17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>
        <w:rPr>
          <w:b/>
          <w:bCs/>
          <w:lang w:val="bg-BG"/>
        </w:rPr>
        <w:t xml:space="preserve"> </w:t>
      </w:r>
      <w:r w:rsidR="00D77721">
        <w:rPr>
          <w:noProof/>
          <w:lang w:val="bg-BG" w:eastAsia="bg-BG"/>
        </w:rPr>
        <w:drawing>
          <wp:inline distT="0" distB="0" distL="0" distR="0" wp14:anchorId="489BBDA4" wp14:editId="496A6707">
            <wp:extent cx="3648075" cy="3476625"/>
            <wp:effectExtent l="114300" t="114300" r="123825" b="142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4766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7D7DEC" w14:textId="40D110F4" w:rsidR="00812CAD" w:rsidRPr="00E041DE" w:rsidRDefault="00812CAD" w:rsidP="00812CAD">
      <w:pPr>
        <w:jc w:val="both"/>
        <w:rPr>
          <w:bCs/>
        </w:rPr>
      </w:pPr>
      <w:r>
        <w:rPr>
          <w:bCs/>
        </w:rPr>
        <w:t xml:space="preserve">You should create a </w:t>
      </w:r>
      <w:r w:rsidRPr="005A049D">
        <w:rPr>
          <w:rFonts w:ascii="Consolas" w:hAnsi="Consolas"/>
          <w:b/>
          <w:bCs/>
        </w:rPr>
        <w:t>li</w:t>
      </w:r>
      <w:r>
        <w:rPr>
          <w:bCs/>
        </w:rPr>
        <w:t xml:space="preserve"> element that contains </w:t>
      </w:r>
      <w:r w:rsidR="00FD4EB7">
        <w:rPr>
          <w:bCs/>
        </w:rPr>
        <w:t xml:space="preserve">a </w:t>
      </w:r>
      <w:r w:rsidR="0049783F">
        <w:rPr>
          <w:rFonts w:ascii="Consolas" w:hAnsi="Consolas"/>
          <w:b/>
          <w:bCs/>
        </w:rPr>
        <w:t>paragraph</w:t>
      </w:r>
      <w:r w:rsidR="00FD4EB7">
        <w:rPr>
          <w:bCs/>
        </w:rPr>
        <w:t xml:space="preserve"> with the name, age, </w:t>
      </w:r>
      <w:r w:rsidR="00A45005">
        <w:rPr>
          <w:bCs/>
        </w:rPr>
        <w:t>and kind of the new pet</w:t>
      </w:r>
      <w:r w:rsidR="00FD4EB7">
        <w:rPr>
          <w:bCs/>
        </w:rPr>
        <w:t xml:space="preserve"> in</w:t>
      </w:r>
      <w:r w:rsidR="006B531F">
        <w:rPr>
          <w:bCs/>
        </w:rPr>
        <w:t xml:space="preserve"> the following </w:t>
      </w:r>
      <w:r w:rsidR="00FD4EB7">
        <w:rPr>
          <w:bCs/>
        </w:rPr>
        <w:t>format</w:t>
      </w:r>
      <w:r w:rsidR="00E35B2F">
        <w:rPr>
          <w:bCs/>
        </w:rPr>
        <w:t>:</w:t>
      </w:r>
      <w:r w:rsidR="00FD4EB7">
        <w:rPr>
          <w:bCs/>
        </w:rPr>
        <w:t xml:space="preserve"> </w:t>
      </w:r>
      <w:r w:rsidR="00FD4EB7" w:rsidRPr="00FD4EB7">
        <w:rPr>
          <w:rFonts w:ascii="Consolas" w:hAnsi="Consolas"/>
          <w:b/>
          <w:bCs/>
        </w:rPr>
        <w:t>`</w:t>
      </w:r>
      <w:r w:rsidR="00FD4EB7">
        <w:rPr>
          <w:rFonts w:ascii="Consolas" w:hAnsi="Consolas"/>
          <w:b/>
          <w:bCs/>
        </w:rPr>
        <w:t>{name} is a {years} year old {kind</w:t>
      </w:r>
      <w:r w:rsidR="00A45005" w:rsidRPr="00FD4EB7">
        <w:rPr>
          <w:rFonts w:ascii="Consolas" w:hAnsi="Consolas"/>
          <w:b/>
          <w:bCs/>
        </w:rPr>
        <w:t>}</w:t>
      </w:r>
      <w:r w:rsidR="00FD4EB7" w:rsidRPr="00FD4EB7">
        <w:rPr>
          <w:rFonts w:ascii="Consolas" w:hAnsi="Consolas"/>
          <w:b/>
          <w:bCs/>
        </w:rPr>
        <w:t>`</w:t>
      </w:r>
      <w:r w:rsidR="00A45005" w:rsidRPr="00FD4EB7">
        <w:rPr>
          <w:rFonts w:ascii="Consolas" w:hAnsi="Consolas"/>
          <w:b/>
          <w:bCs/>
        </w:rPr>
        <w:t>,</w:t>
      </w:r>
      <w:r w:rsidR="00FD4EB7">
        <w:rPr>
          <w:bCs/>
        </w:rPr>
        <w:t xml:space="preserve"> where the </w:t>
      </w:r>
      <w:r w:rsidR="00A45005" w:rsidRPr="00A45005">
        <w:rPr>
          <w:b/>
          <w:bCs/>
        </w:rPr>
        <w:t xml:space="preserve">name, years </w:t>
      </w:r>
      <w:r w:rsidR="00A45005" w:rsidRPr="0025598B">
        <w:rPr>
          <w:bCs/>
        </w:rPr>
        <w:t>and</w:t>
      </w:r>
      <w:r w:rsidR="00A45005" w:rsidRPr="00A45005">
        <w:rPr>
          <w:b/>
          <w:bCs/>
        </w:rPr>
        <w:t xml:space="preserve"> kind</w:t>
      </w:r>
      <w:r w:rsidR="00FD4EB7">
        <w:rPr>
          <w:bCs/>
        </w:rPr>
        <w:t xml:space="preserve"> are in </w:t>
      </w:r>
      <w:r w:rsidRPr="004F44D6">
        <w:rPr>
          <w:rFonts w:ascii="Consolas" w:hAnsi="Consolas"/>
          <w:b/>
          <w:bCs/>
        </w:rPr>
        <w:t>st</w:t>
      </w:r>
      <w:r>
        <w:rPr>
          <w:rFonts w:ascii="Consolas" w:hAnsi="Consolas"/>
          <w:b/>
          <w:bCs/>
        </w:rPr>
        <w:t>r</w:t>
      </w:r>
      <w:r w:rsidRPr="004F44D6">
        <w:rPr>
          <w:rFonts w:ascii="Consolas" w:hAnsi="Consolas"/>
          <w:b/>
          <w:bCs/>
        </w:rPr>
        <w:t>ong</w:t>
      </w:r>
      <w:r>
        <w:rPr>
          <w:bCs/>
        </w:rPr>
        <w:t xml:space="preserve"> element</w:t>
      </w:r>
      <w:r w:rsidR="00A45005">
        <w:rPr>
          <w:bCs/>
        </w:rPr>
        <w:t>s</w:t>
      </w:r>
      <w:r w:rsidR="002F3F40">
        <w:rPr>
          <w:bCs/>
          <w:lang w:val="bg-BG"/>
        </w:rPr>
        <w:t xml:space="preserve"> </w:t>
      </w:r>
      <w:r w:rsidR="002F3F40">
        <w:rPr>
          <w:bCs/>
        </w:rPr>
        <w:t>inside the paragraph</w:t>
      </w:r>
      <w:r>
        <w:rPr>
          <w:rFonts w:cstheme="minorHAnsi"/>
          <w:bCs/>
        </w:rPr>
        <w:t xml:space="preserve">. </w:t>
      </w:r>
      <w:r w:rsidR="00A45005">
        <w:rPr>
          <w:rFonts w:cstheme="minorHAnsi"/>
          <w:bCs/>
        </w:rPr>
        <w:t>After that</w:t>
      </w:r>
      <w:r w:rsidR="00FD4EB7">
        <w:rPr>
          <w:rFonts w:cstheme="minorHAnsi"/>
          <w:bCs/>
        </w:rPr>
        <w:t xml:space="preserve">, </w:t>
      </w:r>
      <w:r w:rsidR="00A45005">
        <w:rPr>
          <w:rFonts w:cstheme="minorHAnsi"/>
          <w:bCs/>
        </w:rPr>
        <w:t xml:space="preserve">we have </w:t>
      </w:r>
      <w:r w:rsidR="00FD4EB7">
        <w:rPr>
          <w:rFonts w:cstheme="minorHAnsi"/>
          <w:bCs/>
        </w:rPr>
        <w:t xml:space="preserve">a </w:t>
      </w:r>
      <w:r w:rsidR="00A45005" w:rsidRPr="00A45005">
        <w:rPr>
          <w:rFonts w:ascii="Consolas" w:hAnsi="Consolas" w:cstheme="minorHAnsi"/>
          <w:b/>
          <w:bCs/>
        </w:rPr>
        <w:t>span</w:t>
      </w:r>
      <w:r>
        <w:rPr>
          <w:bCs/>
        </w:rPr>
        <w:t xml:space="preserve"> </w:t>
      </w:r>
      <w:r>
        <w:rPr>
          <w:rFonts w:cstheme="minorHAnsi"/>
          <w:bCs/>
        </w:rPr>
        <w:t xml:space="preserve">element with 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A45005" w:rsidRPr="00FD4EB7">
        <w:rPr>
          <w:rFonts w:ascii="Consolas" w:hAnsi="Consolas" w:cstheme="minorHAnsi"/>
          <w:b/>
          <w:bCs/>
        </w:rPr>
        <w:t>Owner</w:t>
      </w:r>
      <w:r w:rsidR="00FD4EB7">
        <w:rPr>
          <w:rFonts w:ascii="Consolas" w:hAnsi="Consolas" w:cstheme="minorHAnsi"/>
          <w:b/>
          <w:bCs/>
        </w:rPr>
        <w:t>: {owner name</w:t>
      </w:r>
      <w:r w:rsidR="00A45005" w:rsidRPr="00FD4EB7">
        <w:rPr>
          <w:rFonts w:ascii="Consolas" w:hAnsi="Consolas" w:cstheme="minorHAnsi"/>
          <w:b/>
          <w:bCs/>
        </w:rPr>
        <w:t>}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FD4EB7" w:rsidRPr="00FD4EB7">
        <w:rPr>
          <w:rFonts w:cstheme="minorHAnsi"/>
          <w:bCs/>
        </w:rPr>
        <w:t>,</w:t>
      </w:r>
      <w:r w:rsidR="00FD4EB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nd a button </w:t>
      </w:r>
      <w:r w:rsidRPr="006F4576">
        <w:rPr>
          <w:rFonts w:ascii="Consolas" w:hAnsi="Consolas" w:cstheme="minorHAnsi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6F4576">
        <w:rPr>
          <w:rFonts w:ascii="Consolas" w:hAnsi="Consolas" w:cstheme="minorHAnsi"/>
          <w:b/>
          <w:bCs/>
        </w:rPr>
        <w:t>]</w:t>
      </w:r>
      <w:r w:rsidRPr="006F4576">
        <w:rPr>
          <w:rFonts w:ascii="Consolas" w:hAnsi="Consolas" w:cstheme="minorHAnsi"/>
          <w:bCs/>
        </w:rPr>
        <w:t>.</w:t>
      </w:r>
    </w:p>
    <w:p w14:paraId="1D54B242" w14:textId="5EADB9E2" w:rsidR="00812CAD" w:rsidRDefault="00812CAD" w:rsidP="00812CAD">
      <w:pPr>
        <w:rPr>
          <w:bCs/>
        </w:rPr>
      </w:pPr>
      <w:r w:rsidRPr="008822AF">
        <w:rPr>
          <w:bCs/>
        </w:rPr>
        <w:t xml:space="preserve">When you click the </w:t>
      </w:r>
      <w:r w:rsidRPr="009E6E24">
        <w:rPr>
          <w:rFonts w:ascii="Consolas" w:hAnsi="Consolas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9E6E24">
        <w:rPr>
          <w:rFonts w:ascii="Consolas" w:hAnsi="Consolas"/>
          <w:b/>
          <w:bCs/>
        </w:rPr>
        <w:t xml:space="preserve">] </w:t>
      </w:r>
      <w:r w:rsidRPr="008822AF">
        <w:rPr>
          <w:bCs/>
        </w:rPr>
        <w:t xml:space="preserve">button </w:t>
      </w:r>
      <w:r w:rsidR="00A45005">
        <w:rPr>
          <w:bCs/>
        </w:rPr>
        <w:t>an input</w:t>
      </w:r>
      <w:r w:rsidR="004C438E">
        <w:rPr>
          <w:bCs/>
        </w:rPr>
        <w:t xml:space="preserve"> field</w:t>
      </w:r>
      <w:r w:rsidR="00A45005">
        <w:rPr>
          <w:bCs/>
        </w:rPr>
        <w:t xml:space="preserve"> appears and the button changes to </w:t>
      </w:r>
      <w:r w:rsidR="00A45005" w:rsidRPr="006F4576">
        <w:rPr>
          <w:rFonts w:ascii="Consolas" w:hAnsi="Consolas" w:cstheme="minorHAnsi"/>
          <w:b/>
          <w:bCs/>
        </w:rPr>
        <w:t>[</w:t>
      </w:r>
      <w:r w:rsidR="00A45005">
        <w:rPr>
          <w:bCs/>
        </w:rPr>
        <w:t xml:space="preserve"> </w:t>
      </w:r>
      <w:r w:rsidR="00A45005">
        <w:rPr>
          <w:rFonts w:ascii="Consolas" w:hAnsi="Consolas" w:cstheme="minorHAnsi"/>
          <w:b/>
          <w:bCs/>
        </w:rPr>
        <w:t>Yes! I take it!</w:t>
      </w:r>
      <w:r w:rsidR="00A45005">
        <w:rPr>
          <w:b/>
          <w:bCs/>
        </w:rPr>
        <w:t xml:space="preserve"> ]</w:t>
      </w:r>
      <w:r>
        <w:rPr>
          <w:bCs/>
        </w:rPr>
        <w:t xml:space="preserve"> like</w:t>
      </w:r>
      <w:r w:rsidR="00A45005">
        <w:rPr>
          <w:bCs/>
        </w:rPr>
        <w:t xml:space="preserve"> this</w:t>
      </w:r>
      <w:r>
        <w:rPr>
          <w:bCs/>
        </w:rPr>
        <w:t>:</w:t>
      </w:r>
    </w:p>
    <w:p w14:paraId="55475A8D" w14:textId="5B3066F6" w:rsidR="00812CAD" w:rsidRDefault="00A45005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6962114" wp14:editId="5EC17610">
            <wp:extent cx="6353175" cy="1114425"/>
            <wp:effectExtent l="133350" t="114300" r="123825" b="1619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69C57D" w14:textId="353A4F44" w:rsidR="00812CAD" w:rsidRDefault="00A45005" w:rsidP="00812CAD">
      <w:pPr>
        <w:rPr>
          <w:bCs/>
        </w:rPr>
      </w:pPr>
      <w:r>
        <w:rPr>
          <w:bCs/>
        </w:rPr>
        <w:t xml:space="preserve">The new elements are into a </w:t>
      </w:r>
      <w:r w:rsidRPr="00A45005">
        <w:rPr>
          <w:rFonts w:ascii="Consolas" w:hAnsi="Consolas"/>
          <w:b/>
          <w:bCs/>
        </w:rPr>
        <w:t>div</w:t>
      </w:r>
      <w:r>
        <w:rPr>
          <w:bCs/>
        </w:rPr>
        <w:t xml:space="preserve"> element and structure is changed like this:</w:t>
      </w:r>
    </w:p>
    <w:p w14:paraId="17EF2868" w14:textId="5737F29E" w:rsidR="00A45005" w:rsidRDefault="00F025F1" w:rsidP="00A45005">
      <w:pPr>
        <w:jc w:val="center"/>
        <w:rPr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638A57" wp14:editId="069B39BE">
                <wp:simplePos x="0" y="0"/>
                <wp:positionH relativeFrom="column">
                  <wp:posOffset>1622062</wp:posOffset>
                </wp:positionH>
                <wp:positionV relativeFrom="paragraph">
                  <wp:posOffset>359954</wp:posOffset>
                </wp:positionV>
                <wp:extent cx="3554186" cy="2852057"/>
                <wp:effectExtent l="0" t="0" r="27305" b="2476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186" cy="285205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54458330" id="Rectangle 24" o:spid="_x0000_s1026" style="position:absolute;margin-left:127.7pt;margin-top:28.35pt;width:279.85pt;height:224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 w:rsidR="00A45005">
        <w:rPr>
          <w:noProof/>
          <w:lang w:val="bg-BG" w:eastAsia="bg-BG"/>
        </w:rPr>
        <w:drawing>
          <wp:inline distT="0" distB="0" distL="0" distR="0" wp14:anchorId="263D6FD2" wp14:editId="6226BDB7">
            <wp:extent cx="4010025" cy="3552825"/>
            <wp:effectExtent l="114300" t="114300" r="123825" b="1428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5528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C83C43" w14:textId="7C480BD5" w:rsidR="002B12A1" w:rsidRPr="009A3F52" w:rsidRDefault="002B12A1" w:rsidP="002B12A1">
      <w:pPr>
        <w:pStyle w:val="Heading4"/>
      </w:pPr>
      <w:r>
        <w:t>Moving pets into the new home section</w:t>
      </w:r>
    </w:p>
    <w:p w14:paraId="66622051" w14:textId="741917BA" w:rsidR="00812CAD" w:rsidRDefault="00812CAD" w:rsidP="00812CAD">
      <w:pPr>
        <w:rPr>
          <w:b/>
          <w:bCs/>
        </w:rPr>
      </w:pPr>
      <w:r>
        <w:rPr>
          <w:bCs/>
        </w:rPr>
        <w:t>W</w:t>
      </w:r>
      <w:r w:rsidRPr="009E6E24">
        <w:rPr>
          <w:bCs/>
        </w:rPr>
        <w:t xml:space="preserve">hen you click the </w:t>
      </w:r>
      <w:r w:rsidR="00A5278C">
        <w:rPr>
          <w:bCs/>
        </w:rPr>
        <w:t>button</w:t>
      </w:r>
      <w:r w:rsidR="00A5278C" w:rsidRPr="00E35B2F">
        <w:rPr>
          <w:rFonts w:cstheme="minorHAnsi"/>
          <w:b/>
          <w:bCs/>
        </w:rPr>
        <w:t xml:space="preserve"> </w:t>
      </w:r>
      <w:r w:rsidRPr="009E6E24">
        <w:rPr>
          <w:rFonts w:ascii="Consolas" w:hAnsi="Consolas"/>
          <w:b/>
          <w:bCs/>
        </w:rPr>
        <w:t>[</w:t>
      </w:r>
      <w:r w:rsidR="001E60B4">
        <w:rPr>
          <w:rFonts w:ascii="Consolas" w:hAnsi="Consolas" w:cstheme="minorHAnsi"/>
          <w:b/>
          <w:bCs/>
        </w:rPr>
        <w:t>Yes! I take it!</w:t>
      </w:r>
      <w:r w:rsidRPr="009E6E24">
        <w:rPr>
          <w:rFonts w:ascii="Consolas" w:hAnsi="Consolas"/>
          <w:b/>
          <w:bCs/>
        </w:rPr>
        <w:t>]</w:t>
      </w:r>
      <w:r w:rsidR="00A5278C">
        <w:rPr>
          <w:bCs/>
        </w:rPr>
        <w:t>,</w:t>
      </w:r>
      <w:r w:rsidR="001E60B4">
        <w:rPr>
          <w:bCs/>
        </w:rPr>
        <w:t xml:space="preserve"> </w:t>
      </w:r>
      <w:r w:rsidR="001E60B4" w:rsidRPr="008202C6">
        <w:rPr>
          <w:b/>
          <w:bCs/>
        </w:rPr>
        <w:t xml:space="preserve">if there is entered </w:t>
      </w:r>
      <w:r w:rsidR="00A5278C">
        <w:rPr>
          <w:b/>
          <w:bCs/>
        </w:rPr>
        <w:t xml:space="preserve">the </w:t>
      </w:r>
      <w:r w:rsidR="001E60B4" w:rsidRPr="008202C6">
        <w:rPr>
          <w:b/>
          <w:bCs/>
        </w:rPr>
        <w:t>name</w:t>
      </w:r>
      <w:r w:rsidR="001E60B4">
        <w:rPr>
          <w:bCs/>
        </w:rPr>
        <w:t xml:space="preserve"> </w:t>
      </w:r>
      <w:r w:rsidRPr="009E6E24">
        <w:rPr>
          <w:bCs/>
        </w:rPr>
        <w:t xml:space="preserve">you should </w:t>
      </w:r>
      <w:r w:rsidR="001E60B4">
        <w:rPr>
          <w:b/>
          <w:bCs/>
        </w:rPr>
        <w:t>move the</w:t>
      </w:r>
      <w:r>
        <w:rPr>
          <w:b/>
          <w:bCs/>
        </w:rPr>
        <w:t xml:space="preserve"> current list item</w:t>
      </w:r>
      <w:r w:rsidR="001E60B4">
        <w:rPr>
          <w:b/>
          <w:bCs/>
        </w:rPr>
        <w:t xml:space="preserve"> </w:t>
      </w:r>
      <w:r w:rsidR="001E60B4" w:rsidRPr="001E60B4">
        <w:rPr>
          <w:bCs/>
        </w:rPr>
        <w:t>to the</w:t>
      </w:r>
      <w:r w:rsidR="001E60B4">
        <w:rPr>
          <w:b/>
          <w:bCs/>
        </w:rPr>
        <w:t xml:space="preserve"> adopted section</w:t>
      </w:r>
      <w:r>
        <w:rPr>
          <w:b/>
          <w:bCs/>
        </w:rPr>
        <w:t>.</w:t>
      </w:r>
    </w:p>
    <w:p w14:paraId="46998957" w14:textId="6969AC9D" w:rsidR="001E60B4" w:rsidRDefault="001E60B4" w:rsidP="00812CAD">
      <w:pPr>
        <w:rPr>
          <w:b/>
          <w:bCs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A0373E" wp14:editId="6B45DCEB">
                <wp:simplePos x="0" y="0"/>
                <wp:positionH relativeFrom="column">
                  <wp:posOffset>2948305</wp:posOffset>
                </wp:positionH>
                <wp:positionV relativeFrom="paragraph">
                  <wp:posOffset>2296160</wp:posOffset>
                </wp:positionV>
                <wp:extent cx="182880" cy="243840"/>
                <wp:effectExtent l="19050" t="0" r="26670" b="41910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2438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CAE576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5" o:spid="_x0000_s1026" type="#_x0000_t67" style="position:absolute;margin-left:232.15pt;margin-top:180.8pt;width:14.4pt;height:19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" adj="13500" fillcolor="#c0504d [3205]" strokecolor="#622423 [1605]" strokeweight="2pt"/>
            </w:pict>
          </mc:Fallback>
        </mc:AlternateContent>
      </w: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B22199" wp14:editId="704CD28D">
                <wp:simplePos x="0" y="0"/>
                <wp:positionH relativeFrom="column">
                  <wp:posOffset>5254625</wp:posOffset>
                </wp:positionH>
                <wp:positionV relativeFrom="paragraph">
                  <wp:posOffset>1827530</wp:posOffset>
                </wp:positionV>
                <wp:extent cx="1005840" cy="297180"/>
                <wp:effectExtent l="0" t="0" r="22860" b="266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97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20D5FF8" id="Rectangle 12" o:spid="_x0000_s1026" style="position:absolute;margin-left:413.75pt;margin-top:143.9pt;width:79.2pt;height:23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" filled="f" strokecolor="#c0504d [3205]" strokeweight="2pt"/>
            </w:pict>
          </mc:Fallback>
        </mc:AlternateContent>
      </w:r>
      <w:r>
        <w:rPr>
          <w:noProof/>
          <w:lang w:val="bg-BG" w:eastAsia="bg-BG"/>
        </w:rPr>
        <w:drawing>
          <wp:inline distT="0" distB="0" distL="0" distR="0" wp14:anchorId="3BAFA959" wp14:editId="48C96118">
            <wp:extent cx="6626225" cy="225044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5980" w14:textId="666C24D5" w:rsidR="001E60B4" w:rsidRDefault="001E60B4" w:rsidP="00812CAD">
      <w:pPr>
        <w:rPr>
          <w:b/>
          <w:bCs/>
        </w:rPr>
      </w:pPr>
    </w:p>
    <w:p w14:paraId="5DF984A6" w14:textId="5FEB8567" w:rsidR="00812CAD" w:rsidRDefault="001E60B4" w:rsidP="00812CAD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99E8269" wp14:editId="4D192908">
            <wp:extent cx="6626225" cy="1650365"/>
            <wp:effectExtent l="0" t="0" r="317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2BD94" w14:textId="18857CBF" w:rsidR="00812CAD" w:rsidRDefault="00812CAD" w:rsidP="00812CAD">
      <w:pPr>
        <w:rPr>
          <w:b/>
          <w:bCs/>
        </w:rPr>
      </w:pPr>
    </w:p>
    <w:p w14:paraId="0789F877" w14:textId="77777777" w:rsidR="001E60B4" w:rsidRDefault="001E60B4" w:rsidP="00812CAD">
      <w:pPr>
        <w:rPr>
          <w:bCs/>
        </w:rPr>
      </w:pPr>
      <w:r>
        <w:rPr>
          <w:bCs/>
        </w:rPr>
        <w:lastRenderedPageBreak/>
        <w:t xml:space="preserve">Here we have changed the </w:t>
      </w:r>
      <w:r w:rsidRPr="001E60B4">
        <w:rPr>
          <w:b/>
          <w:bCs/>
        </w:rPr>
        <w:t>owner name</w:t>
      </w:r>
      <w:r>
        <w:rPr>
          <w:bCs/>
        </w:rPr>
        <w:t xml:space="preserve"> with the new one. And the button is </w:t>
      </w:r>
      <w:r w:rsidRPr="001E60B4">
        <w:rPr>
          <w:rFonts w:ascii="Consolas" w:hAnsi="Consolas"/>
          <w:b/>
          <w:bCs/>
        </w:rPr>
        <w:t>[Checked]</w:t>
      </w:r>
      <w:r>
        <w:rPr>
          <w:bCs/>
        </w:rPr>
        <w:t>. We have the next HTML structure:</w:t>
      </w:r>
    </w:p>
    <w:p w14:paraId="0F0FB87A" w14:textId="0ABE5321" w:rsidR="00812CAD" w:rsidRPr="001E60B4" w:rsidRDefault="00F025F1" w:rsidP="001E60B4">
      <w:pPr>
        <w:jc w:val="center"/>
        <w:rPr>
          <w:bCs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7D59B" wp14:editId="0B6F5A07">
                <wp:simplePos x="0" y="0"/>
                <wp:positionH relativeFrom="column">
                  <wp:posOffset>1823448</wp:posOffset>
                </wp:positionH>
                <wp:positionV relativeFrom="paragraph">
                  <wp:posOffset>768259</wp:posOffset>
                </wp:positionV>
                <wp:extent cx="3135086" cy="2226129"/>
                <wp:effectExtent l="0" t="0" r="27305" b="222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5086" cy="222612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21D73AB2" id="Rectangle 26" o:spid="_x0000_s1026" style="position:absolute;margin-left:143.6pt;margin-top:60.5pt;width:246.85pt;height:175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" filled="f" strokecolor="#c0504d [3205]">
                <v:stroke joinstyle="round"/>
              </v:rect>
            </w:pict>
          </mc:Fallback>
        </mc:AlternateContent>
      </w:r>
      <w:r w:rsidR="001E60B4">
        <w:rPr>
          <w:noProof/>
          <w:lang w:val="bg-BG" w:eastAsia="bg-BG"/>
        </w:rPr>
        <w:drawing>
          <wp:inline distT="0" distB="0" distL="0" distR="0" wp14:anchorId="758AA097" wp14:editId="704F6CE9">
            <wp:extent cx="3895725" cy="3314700"/>
            <wp:effectExtent l="114300" t="114300" r="104775" b="1524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314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24CE66" w14:textId="2D44ECFF" w:rsidR="00812CAD" w:rsidRDefault="001E60B4" w:rsidP="00812CAD">
      <w:pPr>
        <w:rPr>
          <w:rFonts w:cstheme="minorHAnsi"/>
          <w:bCs/>
        </w:rPr>
      </w:pPr>
      <w:r>
        <w:rPr>
          <w:bCs/>
        </w:rPr>
        <w:t>And in the end</w:t>
      </w:r>
      <w:r w:rsidR="0025598B">
        <w:rPr>
          <w:bCs/>
        </w:rPr>
        <w:t xml:space="preserve"> button</w:t>
      </w:r>
      <w:r>
        <w:rPr>
          <w:bCs/>
        </w:rPr>
        <w:t xml:space="preserve"> </w:t>
      </w:r>
      <w:r w:rsidRPr="001E60B4">
        <w:rPr>
          <w:rFonts w:ascii="Consolas" w:hAnsi="Consolas"/>
          <w:b/>
          <w:bCs/>
        </w:rPr>
        <w:t>[Checked]</w:t>
      </w:r>
      <w:r w:rsidRPr="001E60B4">
        <w:rPr>
          <w:rFonts w:cstheme="minorHAnsi"/>
          <w:bCs/>
        </w:rPr>
        <w:t xml:space="preserve"> must</w:t>
      </w:r>
      <w:r>
        <w:rPr>
          <w:rFonts w:cstheme="minorHAnsi"/>
          <w:bCs/>
        </w:rPr>
        <w:t xml:space="preserve"> </w:t>
      </w:r>
      <w:r w:rsidRPr="002B12A1">
        <w:rPr>
          <w:rFonts w:cstheme="minorHAnsi"/>
          <w:b/>
        </w:rPr>
        <w:t>delete</w:t>
      </w:r>
      <w:r>
        <w:rPr>
          <w:rFonts w:cstheme="minorHAnsi"/>
          <w:bCs/>
        </w:rPr>
        <w:t xml:space="preserve"> the current list item.</w:t>
      </w:r>
    </w:p>
    <w:p w14:paraId="1F8515F9" w14:textId="77777777" w:rsidR="00B91283" w:rsidRDefault="00B91283" w:rsidP="00B91283">
      <w:pPr>
        <w:rPr>
          <w:b/>
          <w:bCs/>
          <w:lang w:val="bg-BG"/>
        </w:rPr>
      </w:pPr>
    </w:p>
    <w:p w14:paraId="73EE4465" w14:textId="134E8E92" w:rsidR="00634827" w:rsidRDefault="00634827" w:rsidP="00634827">
      <w:pPr>
        <w:pStyle w:val="Heading1"/>
        <w:rPr>
          <w:szCs w:val="40"/>
        </w:rPr>
      </w:pPr>
      <w:r>
        <w:rPr>
          <w:szCs w:val="40"/>
        </w:rPr>
        <w:t>Problem 2. Movie</w:t>
      </w:r>
    </w:p>
    <w:p w14:paraId="431D6E15" w14:textId="050F1351" w:rsidR="00872154" w:rsidRPr="00872154" w:rsidRDefault="00872154" w:rsidP="00872154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7" w:anchor="2" w:history="1">
        <w:r w:rsidRPr="006B531F">
          <w:rPr>
            <w:rStyle w:val="Hyperlink"/>
          </w:rPr>
          <w:t>https://judge.softuni.org/Contests/Practice/Index/2466#2</w:t>
        </w:r>
      </w:hyperlink>
    </w:p>
    <w:p w14:paraId="16C2C0CB" w14:textId="77777777" w:rsidR="00634827" w:rsidRPr="00591CF3" w:rsidRDefault="00634827" w:rsidP="00634827">
      <w:pPr>
        <w:pStyle w:val="BodyA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06"/>
        </w:tabs>
        <w:jc w:val="left"/>
        <w:rPr>
          <w:lang w:val="bg-BG"/>
        </w:rPr>
      </w:pPr>
      <w:r w:rsidRPr="00591CF3">
        <w:rPr>
          <w:rStyle w:val="None"/>
          <w:noProof/>
          <w:color w:val="000080"/>
          <w:u w:color="000080"/>
          <w:lang w:val="en-US"/>
        </w:rPr>
        <w:t xml:space="preserve">class </w:t>
      </w:r>
      <w:r>
        <w:rPr>
          <w:rFonts w:eastAsia="Times New Roman"/>
          <w:color w:val="267F99"/>
          <w:sz w:val="21"/>
          <w:szCs w:val="21"/>
          <w:lang w:val="en-US" w:eastAsia="bg-BG"/>
        </w:rPr>
        <w:t>Movie</w:t>
      </w:r>
      <w:r w:rsidRPr="00591CF3">
        <w:rPr>
          <w:rStyle w:val="None"/>
          <w:noProof/>
          <w:lang w:val="en-US"/>
        </w:rPr>
        <w:t xml:space="preserve"> {</w:t>
      </w:r>
      <w:r w:rsidRPr="00591CF3">
        <w:rPr>
          <w:rStyle w:val="None"/>
          <w:lang w:val="bg-BG"/>
        </w:rPr>
        <w:br/>
        <w:t xml:space="preserve">    </w:t>
      </w:r>
      <w:r w:rsidRPr="00591CF3">
        <w:rPr>
          <w:rStyle w:val="None"/>
          <w:i/>
          <w:iCs/>
          <w:noProof/>
          <w:color w:val="808080"/>
          <w:u w:color="808080"/>
          <w:lang w:val="en-US"/>
        </w:rPr>
        <w:t xml:space="preserve">// </w:t>
      </w:r>
      <w:r w:rsidRPr="00591CF3">
        <w:rPr>
          <w:rStyle w:val="None"/>
          <w:i/>
          <w:iCs/>
          <w:noProof/>
          <w:color w:val="0073BF"/>
          <w:u w:color="0073BF"/>
          <w:lang w:val="en-US"/>
        </w:rPr>
        <w:t>TODO: implement this class...</w:t>
      </w:r>
      <w:r w:rsidRPr="00591CF3">
        <w:rPr>
          <w:rStyle w:val="None"/>
          <w:lang w:val="bg-BG"/>
        </w:rPr>
        <w:br/>
      </w:r>
      <w:r w:rsidRPr="00591CF3">
        <w:rPr>
          <w:rStyle w:val="None"/>
          <w:noProof/>
          <w:lang w:val="en-US"/>
        </w:rPr>
        <w:t>}</w:t>
      </w:r>
    </w:p>
    <w:p w14:paraId="486AE704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Your Task</w:t>
      </w:r>
    </w:p>
    <w:p w14:paraId="482D51EE" w14:textId="77777777" w:rsidR="00634827" w:rsidRPr="00591CF3" w:rsidRDefault="00634827" w:rsidP="00634827">
      <w:pPr>
        <w:pStyle w:val="BodyA"/>
        <w:jc w:val="left"/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bg-BG"/>
        </w:rPr>
      </w:pP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Write a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c</w:t>
      </w:r>
      <w:r w:rsidRPr="00324584"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 xml:space="preserve">lass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Movie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,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w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hich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i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mplements the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ollowing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unctionality:</w:t>
      </w:r>
    </w:p>
    <w:p w14:paraId="0DACEA43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Functionality</w:t>
      </w:r>
    </w:p>
    <w:p w14:paraId="3DA3B4CD" w14:textId="77777777" w:rsidR="00634827" w:rsidRPr="00591CF3" w:rsidRDefault="00634827" w:rsidP="00634827">
      <w:pPr>
        <w:pStyle w:val="Heading4"/>
        <w:rPr>
          <w:lang w:val="bg-BG"/>
        </w:rPr>
      </w:pPr>
      <w:r w:rsidRPr="00591CF3">
        <w:t xml:space="preserve">constructor </w:t>
      </w:r>
      <w:r w:rsidRPr="00591CF3">
        <w:rPr>
          <w:noProof/>
        </w:rPr>
        <w:t>(</w:t>
      </w:r>
      <w:r>
        <w:rPr>
          <w:noProof/>
        </w:rPr>
        <w:t xml:space="preserve"> </w:t>
      </w:r>
      <w:r w:rsidRPr="007C3D39">
        <w:rPr>
          <w:noProof/>
        </w:rPr>
        <w:t>movieName, ticketPrice</w:t>
      </w:r>
      <w:r>
        <w:rPr>
          <w:noProof/>
        </w:rPr>
        <w:t xml:space="preserve"> </w:t>
      </w:r>
      <w:r w:rsidRPr="00591CF3">
        <w:rPr>
          <w:noProof/>
        </w:rPr>
        <w:t>)</w:t>
      </w:r>
    </w:p>
    <w:p w14:paraId="4C5BF99C" w14:textId="77777777" w:rsidR="00634827" w:rsidRPr="00591CF3" w:rsidRDefault="00634827" w:rsidP="00634827">
      <w:pPr>
        <w:pStyle w:val="BodyA"/>
        <w:jc w:val="left"/>
        <w:rPr>
          <w:rStyle w:val="None"/>
          <w:rFonts w:ascii="Calibri" w:hAnsi="Calibri"/>
          <w:b w:val="0"/>
          <w:bCs w:val="0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Receives </w:t>
      </w:r>
      <w:r>
        <w:rPr>
          <w:rStyle w:val="NoneAA"/>
          <w:noProof/>
        </w:rPr>
        <w:t>2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>parameter</w:t>
      </w:r>
      <w:r>
        <w:rPr>
          <w:rStyle w:val="None"/>
          <w:rFonts w:ascii="Calibri" w:hAnsi="Calibri"/>
          <w:b w:val="0"/>
          <w:bCs w:val="0"/>
          <w:lang w:val="en-US"/>
        </w:rPr>
        <w:t>s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 at initialization of the class 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- </w:t>
      </w:r>
      <w:r w:rsidRPr="003013F0">
        <w:rPr>
          <w:rStyle w:val="None"/>
          <w:bCs w:val="0"/>
          <w:noProof/>
          <w:lang w:val="en-US"/>
        </w:rPr>
        <w:t>movieName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 and</w:t>
      </w:r>
      <w:r w:rsidRPr="007C3D39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3013F0">
        <w:rPr>
          <w:rStyle w:val="None"/>
          <w:bCs w:val="0"/>
          <w:noProof/>
          <w:lang w:val="en-US"/>
        </w:rPr>
        <w:t>ticketPrice</w:t>
      </w:r>
      <w:r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 xml:space="preserve">.  </w:t>
      </w:r>
    </w:p>
    <w:p w14:paraId="7F83A70A" w14:textId="77777777" w:rsidR="00634827" w:rsidRPr="00591CF3" w:rsidRDefault="00634827" w:rsidP="00634827">
      <w:pPr>
        <w:rPr>
          <w:lang w:val="bg-BG"/>
        </w:rPr>
      </w:pPr>
      <w:r w:rsidRPr="00591CF3">
        <w:t xml:space="preserve">Should have these </w:t>
      </w:r>
      <w:r>
        <w:rPr>
          <w:b/>
          <w:bCs/>
        </w:rPr>
        <w:t>3</w:t>
      </w:r>
      <w:r w:rsidRPr="00591CF3">
        <w:t xml:space="preserve"> properties:</w:t>
      </w:r>
    </w:p>
    <w:p w14:paraId="78AC34DF" w14:textId="77777777" w:rsidR="00634827" w:rsidRPr="00CD5625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>
        <w:rPr>
          <w:rStyle w:val="NoneB"/>
          <w:rFonts w:ascii="Consolas" w:eastAsia="Consolas" w:hAnsi="Consolas" w:cs="Consolas"/>
          <w:b/>
          <w:noProof/>
        </w:rPr>
        <w:t>movieName</w:t>
      </w:r>
      <w:r>
        <w:rPr>
          <w:rStyle w:val="NoneB"/>
          <w:rFonts w:ascii="Consolas" w:eastAsia="Consolas" w:hAnsi="Consolas" w:cs="Consolas"/>
          <w:noProof/>
        </w:rPr>
        <w:t xml:space="preserve"> 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property</w:t>
      </w:r>
      <w:r>
        <w:rPr>
          <w:rStyle w:val="None"/>
          <w:rFonts w:ascii="Calibri" w:eastAsia="Consolas" w:hAnsi="Calibri" w:cs="Consolas"/>
        </w:rPr>
        <w:t xml:space="preserve"> of type </w:t>
      </w:r>
      <w:r w:rsidRPr="002E112E">
        <w:rPr>
          <w:rStyle w:val="None"/>
          <w:rFonts w:ascii="Calibri" w:eastAsia="Consolas" w:hAnsi="Calibri" w:cs="Consolas"/>
          <w:b/>
        </w:rPr>
        <w:t>string</w:t>
      </w:r>
      <w:r>
        <w:rPr>
          <w:rStyle w:val="None"/>
          <w:rFonts w:ascii="Calibri" w:eastAsia="Consolas" w:hAnsi="Calibri" w:cs="Consolas"/>
        </w:rPr>
        <w:t>;</w:t>
      </w:r>
    </w:p>
    <w:p w14:paraId="0175542A" w14:textId="77777777" w:rsidR="00634827" w:rsidRPr="00591CF3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  <w:r w:rsidRPr="007C3D39">
        <w:rPr>
          <w:rStyle w:val="None"/>
          <w:rFonts w:ascii="Consolas" w:eastAsia="Consolas" w:hAnsi="Consolas" w:cs="Consolas"/>
          <w:b/>
        </w:rPr>
        <w:t xml:space="preserve">ticketPrice </w:t>
      </w:r>
      <w:r>
        <w:rPr>
          <w:rStyle w:val="None"/>
          <w:rFonts w:ascii="Calibri" w:eastAsia="Consolas" w:hAnsi="Calibri" w:cs="Consolas"/>
        </w:rPr>
        <w:t xml:space="preserve">– property of type </w:t>
      </w:r>
      <w:r w:rsidRPr="002E112E">
        <w:rPr>
          <w:rStyle w:val="None"/>
          <w:rFonts w:ascii="Calibri" w:eastAsia="Consolas" w:hAnsi="Calibri" w:cs="Consolas"/>
          <w:b/>
        </w:rPr>
        <w:t>number</w:t>
      </w:r>
      <w:r>
        <w:rPr>
          <w:rStyle w:val="None"/>
          <w:rFonts w:ascii="Calibri" w:eastAsia="Consolas" w:hAnsi="Calibri" w:cs="Consolas"/>
          <w:b/>
        </w:rPr>
        <w:t xml:space="preserve">, </w:t>
      </w:r>
      <w:r w:rsidRPr="00691A49">
        <w:rPr>
          <w:rStyle w:val="None"/>
          <w:rFonts w:ascii="Calibri" w:eastAsia="Consolas" w:hAnsi="Calibri" w:cs="Consolas"/>
        </w:rPr>
        <w:t>may c</w:t>
      </w:r>
      <w:r>
        <w:rPr>
          <w:rStyle w:val="None"/>
          <w:rFonts w:ascii="Calibri" w:eastAsia="Consolas" w:hAnsi="Calibri" w:cs="Consolas"/>
        </w:rPr>
        <w:t>o</w:t>
      </w:r>
      <w:r w:rsidRPr="00691A49">
        <w:rPr>
          <w:rStyle w:val="None"/>
          <w:rFonts w:ascii="Calibri" w:eastAsia="Consolas" w:hAnsi="Calibri" w:cs="Consolas"/>
        </w:rPr>
        <w:t>me as a</w:t>
      </w:r>
      <w:r>
        <w:rPr>
          <w:rStyle w:val="None"/>
          <w:rFonts w:ascii="Calibri" w:eastAsia="Consolas" w:hAnsi="Calibri" w:cs="Consolas"/>
          <w:b/>
        </w:rPr>
        <w:t xml:space="preserve"> string</w:t>
      </w:r>
      <w:r>
        <w:rPr>
          <w:rStyle w:val="None"/>
          <w:rFonts w:ascii="Calibri" w:eastAsia="Consolas" w:hAnsi="Calibri" w:cs="Consolas"/>
        </w:rPr>
        <w:t>;</w:t>
      </w:r>
    </w:p>
    <w:p w14:paraId="0D2A7A32" w14:textId="77777777" w:rsidR="00634827" w:rsidRPr="00DE6CB4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CA4C86">
        <w:rPr>
          <w:rStyle w:val="NoneB"/>
          <w:rFonts w:ascii="Consolas" w:eastAsia="Consolas" w:hAnsi="Consolas" w:cs="Consolas"/>
          <w:b/>
          <w:noProof/>
        </w:rPr>
        <w:t>screenings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initially</w:t>
      </w:r>
      <w:r>
        <w:rPr>
          <w:rStyle w:val="None"/>
          <w:rFonts w:ascii="Calibri" w:eastAsia="Consolas" w:hAnsi="Calibri" w:cs="Consolas"/>
        </w:rPr>
        <w:t xml:space="preserve"> </w:t>
      </w:r>
      <w:r w:rsidRPr="00591CF3">
        <w:rPr>
          <w:rStyle w:val="None"/>
          <w:rFonts w:ascii="Calibri" w:eastAsia="Consolas" w:hAnsi="Calibri" w:cs="Consolas"/>
        </w:rPr>
        <w:t xml:space="preserve">an </w:t>
      </w:r>
      <w:r w:rsidRPr="00591CF3">
        <w:rPr>
          <w:rStyle w:val="None"/>
          <w:rFonts w:ascii="Calibri" w:hAnsi="Calibri"/>
        </w:rPr>
        <w:t xml:space="preserve">empty </w:t>
      </w:r>
      <w:r w:rsidRPr="007C3D39">
        <w:rPr>
          <w:rStyle w:val="None"/>
          <w:rFonts w:ascii="Calibri" w:hAnsi="Calibri"/>
          <w:b/>
        </w:rPr>
        <w:t>array</w:t>
      </w:r>
      <w:r>
        <w:rPr>
          <w:rStyle w:val="None"/>
          <w:rFonts w:ascii="Calibri" w:hAnsi="Calibri"/>
        </w:rPr>
        <w:t>;</w:t>
      </w:r>
    </w:p>
    <w:p w14:paraId="0B8301E1" w14:textId="32044928" w:rsidR="00634827" w:rsidRDefault="00634827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eastAsia="Consolas" w:cstheme="minorHAnsi"/>
          <w:bCs/>
        </w:rPr>
      </w:pPr>
      <w:r w:rsidRPr="00667B5A">
        <w:rPr>
          <w:rStyle w:val="None"/>
          <w:rFonts w:ascii="Consolas" w:eastAsia="Consolas" w:hAnsi="Consolas" w:cs="Consolas"/>
          <w:b/>
          <w:bCs/>
          <w:u w:val="single"/>
        </w:rPr>
        <w:t>Hint</w:t>
      </w:r>
      <w:r>
        <w:rPr>
          <w:rStyle w:val="None"/>
          <w:rFonts w:ascii="Consolas" w:eastAsia="Consolas" w:hAnsi="Consolas" w:cs="Consolas"/>
          <w:b/>
          <w:bCs/>
        </w:rPr>
        <w:t xml:space="preserve">: </w:t>
      </w:r>
      <w:r w:rsidRPr="00667B5A">
        <w:rPr>
          <w:rStyle w:val="None"/>
          <w:rFonts w:eastAsia="Consolas" w:cstheme="minorHAnsi"/>
          <w:bCs/>
        </w:rPr>
        <w:t xml:space="preserve">Here you can </w:t>
      </w:r>
      <w:r>
        <w:rPr>
          <w:rStyle w:val="None"/>
          <w:rFonts w:eastAsia="Consolas" w:cstheme="minorHAnsi"/>
          <w:bCs/>
        </w:rPr>
        <w:t>add</w:t>
      </w:r>
      <w:r w:rsidRPr="00667B5A">
        <w:rPr>
          <w:rStyle w:val="None"/>
          <w:rFonts w:eastAsia="Consolas" w:cstheme="minorHAnsi"/>
          <w:bCs/>
        </w:rPr>
        <w:t xml:space="preserve"> </w:t>
      </w:r>
      <w:r>
        <w:rPr>
          <w:rStyle w:val="None"/>
          <w:rFonts w:eastAsia="Consolas" w:cstheme="minorHAnsi"/>
          <w:bCs/>
        </w:rPr>
        <w:t>more properties to help</w:t>
      </w:r>
      <w:r w:rsidRPr="00667B5A">
        <w:rPr>
          <w:rStyle w:val="None"/>
          <w:rFonts w:eastAsia="Consolas" w:cstheme="minorHAnsi"/>
          <w:bCs/>
        </w:rPr>
        <w:t xml:space="preserve"> you finish the task. </w:t>
      </w:r>
      <w:r>
        <w:rPr>
          <w:rStyle w:val="None"/>
          <w:rFonts w:eastAsia="Consolas" w:cstheme="minorHAnsi"/>
          <w:bCs/>
        </w:rPr>
        <w:t xml:space="preserve"> </w:t>
      </w:r>
    </w:p>
    <w:p w14:paraId="69775281" w14:textId="77777777" w:rsidR="00553D31" w:rsidRPr="00553D31" w:rsidRDefault="00553D31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ascii="Consolas" w:eastAsia="Consolas" w:hAnsi="Consolas" w:cs="Consolas"/>
          <w:b/>
          <w:bCs/>
        </w:rPr>
      </w:pPr>
    </w:p>
    <w:p w14:paraId="29A2E273" w14:textId="77777777" w:rsidR="00634827" w:rsidRPr="00591CF3" w:rsidRDefault="00634827" w:rsidP="00634827">
      <w:pPr>
        <w:pStyle w:val="Heading4"/>
        <w:rPr>
          <w:rStyle w:val="None"/>
          <w:rFonts w:ascii="Consolas" w:eastAsia="Consolas" w:hAnsi="Consolas" w:cs="Consolas"/>
          <w:lang w:val="bg-BG"/>
        </w:rPr>
      </w:pPr>
      <w:r w:rsidRPr="007C3D39">
        <w:rPr>
          <w:rStyle w:val="None"/>
          <w:rFonts w:ascii="Consolas" w:eastAsia="Consolas" w:hAnsi="Consolas" w:cs="Consolas"/>
          <w:noProof/>
        </w:rPr>
        <w:lastRenderedPageBreak/>
        <w:t>new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7C3D39">
        <w:rPr>
          <w:rStyle w:val="None"/>
          <w:rFonts w:ascii="Consolas" w:eastAsia="Consolas" w:hAnsi="Consolas" w:cs="Consolas"/>
          <w:noProof/>
        </w:rPr>
        <w:t xml:space="preserve">date, hall, </w:t>
      </w:r>
      <w:r w:rsidRPr="00EE41C7">
        <w:rPr>
          <w:rStyle w:val="None"/>
          <w:rFonts w:ascii="Consolas" w:eastAsia="Consolas" w:hAnsi="Consolas" w:cs="Consolas"/>
          <w:noProof/>
        </w:rPr>
        <w:t>description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</w:p>
    <w:p w14:paraId="68D62E4E" w14:textId="35B6D4EE" w:rsidR="00634827" w:rsidRPr="00BA2DBF" w:rsidRDefault="00634827" w:rsidP="00634827">
      <w:pPr>
        <w:pStyle w:val="BodyA"/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</w:pP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h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ate,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hall</w:t>
      </w:r>
      <w:r w:rsid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asciiTheme="minorHAnsi" w:eastAsiaTheme="minorHAnsi" w:hAnsiTheme="minorHAnsi" w:cstheme="minorHAnsi"/>
          <w:b w:val="0"/>
          <w:bCs w:val="0"/>
          <w:color w:val="auto"/>
          <w:bdr w:val="none" w:sz="0" w:space="0" w:color="auto"/>
        </w:rPr>
        <w:t>and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esc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r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iption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are of typ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t</w:t>
      </w:r>
      <w:r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r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ing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.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  <w:lang w:val="bg-BG"/>
        </w:rPr>
        <w:t xml:space="preserve"> </w:t>
      </w:r>
    </w:p>
    <w:p w14:paraId="7BBB4455" w14:textId="0221867E" w:rsidR="00634827" w:rsidRDefault="00634827" w:rsidP="00634827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</w:pP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Check if there is already entered screening with the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am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dat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hall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7259B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 xml:space="preserve">throw an </w:t>
      </w:r>
      <w:r w:rsidRPr="00A30391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Error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:</w:t>
      </w:r>
    </w:p>
    <w:p w14:paraId="5A3958E1" w14:textId="5D8868A5" w:rsidR="00634827" w:rsidRPr="006A1ED6" w:rsidRDefault="00553D31" w:rsidP="00553D31">
      <w:pPr>
        <w:pStyle w:val="BodyA"/>
        <w:ind w:left="720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Sorry,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hall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} hall is not available on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date}</w:t>
      </w:r>
      <w:r>
        <w:rPr>
          <w:rStyle w:val="None"/>
          <w:noProof/>
          <w:lang w:val="en-US"/>
        </w:rPr>
        <w:t>`</w:t>
      </w:r>
    </w:p>
    <w:p w14:paraId="65138E12" w14:textId="77777777" w:rsidR="00634827" w:rsidRPr="007259B3" w:rsidRDefault="00634827" w:rsidP="00553D31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this function shoul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ad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th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screening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o the screenings array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and 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return:</w:t>
      </w:r>
    </w:p>
    <w:p w14:paraId="3A3E3CAE" w14:textId="353812B4" w:rsidR="00634827" w:rsidRDefault="00553D31" w:rsidP="00553D31">
      <w:pPr>
        <w:pStyle w:val="BodyA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New screening of </w:t>
      </w:r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{movieName} is added.</w:t>
      </w:r>
      <w:r>
        <w:rPr>
          <w:rStyle w:val="None"/>
          <w:noProof/>
          <w:lang w:val="en-US"/>
        </w:rPr>
        <w:t>`</w:t>
      </w:r>
    </w:p>
    <w:p w14:paraId="00AAA785" w14:textId="77777777" w:rsidR="00634827" w:rsidRPr="00591CF3" w:rsidRDefault="00634827" w:rsidP="00634827">
      <w:pPr>
        <w:pStyle w:val="Heading4"/>
        <w:rPr>
          <w:rStyle w:val="NoneAA"/>
          <w:lang w:val="bg-BG"/>
        </w:rPr>
      </w:pPr>
      <w:r w:rsidRPr="008E5052">
        <w:rPr>
          <w:rStyle w:val="None"/>
          <w:rFonts w:ascii="Consolas" w:eastAsia="Consolas" w:hAnsi="Consolas" w:cs="Consolas"/>
          <w:noProof/>
        </w:rPr>
        <w:t>end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AE4497">
        <w:rPr>
          <w:rStyle w:val="None"/>
          <w:rFonts w:ascii="Consolas" w:eastAsia="Consolas" w:hAnsi="Consolas" w:cs="Consolas"/>
          <w:noProof/>
        </w:rPr>
        <w:t>date, hall, soldTickets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  <w:r>
        <w:rPr>
          <w:rStyle w:val="NoneAA"/>
          <w:rFonts w:eastAsia="Consolas" w:cstheme="minorHAnsi"/>
          <w:b w:val="0"/>
          <w:bCs/>
          <w:iCs w:val="0"/>
          <w:noProof/>
          <w:color w:val="00000A"/>
          <w:sz w:val="22"/>
          <w:u w:color="00000A"/>
          <w:bdr w:val="nil"/>
        </w:rPr>
        <w:t xml:space="preserve"> </w:t>
      </w:r>
    </w:p>
    <w:p w14:paraId="2DE957A8" w14:textId="77D948B7" w:rsidR="00634827" w:rsidRPr="00591CF3" w:rsidRDefault="00621E7B" w:rsidP="0063482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>
        <w:rPr>
          <w:rStyle w:val="NoneB"/>
        </w:rPr>
        <w:t xml:space="preserve">Check if the </w:t>
      </w:r>
      <w:r w:rsidR="00634827">
        <w:rPr>
          <w:rStyle w:val="None"/>
          <w:rFonts w:ascii="Consolas" w:eastAsia="Consolas" w:hAnsi="Consolas" w:cs="Consolas"/>
          <w:b/>
          <w:bCs/>
          <w:noProof/>
        </w:rPr>
        <w:t>screening array</w:t>
      </w:r>
      <w:r w:rsidR="00634827"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 </w:t>
      </w:r>
      <w:r>
        <w:rPr>
          <w:rStyle w:val="NoneB"/>
        </w:rPr>
        <w:t>has a screening with the given</w:t>
      </w:r>
      <w:r w:rsidR="00634827">
        <w:rPr>
          <w:rStyle w:val="NoneB"/>
        </w:rPr>
        <w:t xml:space="preserve"> date and hall</w:t>
      </w:r>
      <w:r w:rsidR="00634827" w:rsidRPr="00591CF3">
        <w:rPr>
          <w:rStyle w:val="NoneB"/>
        </w:rPr>
        <w:t xml:space="preserve">, if </w:t>
      </w:r>
      <w:r w:rsidR="00634827" w:rsidRPr="00EE41C7">
        <w:rPr>
          <w:rStyle w:val="NoneB"/>
          <w:b/>
          <w:u w:val="single"/>
        </w:rPr>
        <w:t>NOT</w:t>
      </w:r>
      <w:r w:rsidR="00634827" w:rsidRPr="00591CF3">
        <w:rPr>
          <w:rStyle w:val="NoneB"/>
        </w:rPr>
        <w:t xml:space="preserve"> </w:t>
      </w:r>
      <w:r w:rsidR="00634827" w:rsidRPr="00A30391">
        <w:rPr>
          <w:rStyle w:val="NoneB"/>
          <w:rFonts w:cstheme="minorHAnsi"/>
          <w:b/>
        </w:rPr>
        <w:t>throw a</w:t>
      </w:r>
      <w:r w:rsidR="00634827">
        <w:rPr>
          <w:rStyle w:val="NoneB"/>
          <w:rFonts w:cstheme="minorHAnsi"/>
          <w:b/>
        </w:rPr>
        <w:t>n</w:t>
      </w:r>
      <w:r w:rsidR="00634827" w:rsidRPr="00324584">
        <w:rPr>
          <w:rStyle w:val="NoneB"/>
          <w:rFonts w:cstheme="minorHAnsi"/>
          <w:b/>
        </w:rPr>
        <w:t xml:space="preserve"> </w:t>
      </w:r>
      <w:r w:rsidR="00634827">
        <w:rPr>
          <w:rStyle w:val="NoneB"/>
          <w:rFonts w:ascii="Consolas" w:hAnsi="Consolas"/>
          <w:b/>
        </w:rPr>
        <w:t>E</w:t>
      </w:r>
      <w:r w:rsidR="00634827" w:rsidRPr="00A30391">
        <w:rPr>
          <w:rStyle w:val="NoneB"/>
          <w:rFonts w:ascii="Consolas" w:hAnsi="Consolas"/>
          <w:b/>
        </w:rPr>
        <w:t>rror</w:t>
      </w:r>
      <w:r w:rsidR="00634827" w:rsidRPr="00591CF3">
        <w:rPr>
          <w:rStyle w:val="NoneB"/>
        </w:rPr>
        <w:t>:</w:t>
      </w:r>
    </w:p>
    <w:p w14:paraId="6BD4A6AA" w14:textId="536577CC" w:rsidR="00634827" w:rsidRDefault="00621E7B" w:rsidP="00634827">
      <w:pPr>
        <w:pStyle w:val="BodyA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 w:rsidRPr="008E5052">
        <w:rPr>
          <w:rStyle w:val="None"/>
          <w:noProof/>
          <w:lang w:val="en-US"/>
        </w:rPr>
        <w:t xml:space="preserve">Sorry, there </w:t>
      </w:r>
      <w:r w:rsidR="00634827">
        <w:rPr>
          <w:rStyle w:val="None"/>
          <w:noProof/>
          <w:lang w:val="en-US"/>
        </w:rPr>
        <w:t>is no such screening for {</w:t>
      </w:r>
      <w:r w:rsidR="00634827" w:rsidRPr="008E5052">
        <w:rPr>
          <w:rStyle w:val="None"/>
          <w:noProof/>
          <w:lang w:val="en-US"/>
        </w:rPr>
        <w:t>movieName} movie.</w:t>
      </w:r>
      <w:r>
        <w:rPr>
          <w:rStyle w:val="None"/>
          <w:noProof/>
          <w:lang w:val="en-US"/>
        </w:rPr>
        <w:t>`</w:t>
      </w:r>
    </w:p>
    <w:p w14:paraId="580ABCE8" w14:textId="77777777" w:rsidR="00634827" w:rsidRPr="00A30391" w:rsidRDefault="00634827" w:rsidP="00634827">
      <w:pPr>
        <w:pStyle w:val="BodyA"/>
        <w:numPr>
          <w:ilvl w:val="0"/>
          <w:numId w:val="8"/>
        </w:numPr>
        <w:jc w:val="left"/>
        <w:rPr>
          <w:rStyle w:val="None"/>
          <w:rFonts w:asciiTheme="minorHAnsi" w:hAnsiTheme="minorHAnsi" w:cstheme="minorHAnsi"/>
          <w:b w:val="0"/>
          <w:noProof/>
          <w:lang w:val="en-US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calculate the current screening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profit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of sol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, add the profit to the total profit for the movie, also add the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sold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count to the total sold movie tickets, </w:t>
      </w:r>
      <w:r w:rsidRPr="009B53A7">
        <w:rPr>
          <w:rStyle w:val="None"/>
          <w:rFonts w:asciiTheme="minorHAnsi" w:hAnsiTheme="minorHAnsi" w:cstheme="minorHAnsi"/>
          <w:noProof/>
          <w:lang w:val="en-US"/>
        </w:rPr>
        <w:t>delete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the screening from the screenings array an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return</w:t>
      </w:r>
      <w:r w:rsidRPr="00A30391">
        <w:rPr>
          <w:rStyle w:val="None"/>
          <w:rFonts w:asciiTheme="minorHAnsi" w:hAnsiTheme="minorHAnsi" w:cstheme="minorHAnsi"/>
          <w:b w:val="0"/>
          <w:noProof/>
          <w:lang w:val="en-US"/>
        </w:rPr>
        <w:t>:</w:t>
      </w:r>
    </w:p>
    <w:p w14:paraId="2EFDFD27" w14:textId="4DF08EAA" w:rsidR="00634827" w:rsidRPr="00C41F7C" w:rsidRDefault="00621E7B" w:rsidP="00634827">
      <w:pPr>
        <w:pStyle w:val="BodyA"/>
        <w:ind w:left="720"/>
        <w:rPr>
          <w:rStyle w:val="None"/>
          <w:rFonts w:asciiTheme="minorHAnsi" w:hAnsiTheme="minorHAnsi" w:cstheme="minorHAnsi"/>
          <w:b w:val="0"/>
          <w:noProof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rFonts w:cstheme="minorHAnsi"/>
          <w:noProof/>
          <w:lang w:val="en-US"/>
        </w:rPr>
        <w:t>{</w:t>
      </w:r>
      <w:r w:rsidR="00634827" w:rsidRPr="008E5052">
        <w:rPr>
          <w:rStyle w:val="None"/>
          <w:rFonts w:cstheme="minorHAnsi"/>
          <w:noProof/>
          <w:lang w:val="en-US"/>
        </w:rPr>
        <w:t>movieName</w:t>
      </w:r>
      <w:r w:rsidR="00634827">
        <w:rPr>
          <w:rStyle w:val="None"/>
          <w:rFonts w:cstheme="minorHAnsi"/>
          <w:noProof/>
          <w:lang w:val="en-US"/>
        </w:rPr>
        <w:t xml:space="preserve">} movie screening on </w:t>
      </w:r>
      <w:r w:rsidR="00634827" w:rsidRPr="008E5052">
        <w:rPr>
          <w:rStyle w:val="None"/>
          <w:rFonts w:cstheme="minorHAnsi"/>
          <w:noProof/>
          <w:lang w:val="en-US"/>
        </w:rPr>
        <w:t>{date</w:t>
      </w:r>
      <w:r w:rsidR="00634827">
        <w:rPr>
          <w:rStyle w:val="None"/>
          <w:rFonts w:cstheme="minorHAnsi"/>
          <w:noProof/>
          <w:lang w:val="en-US"/>
        </w:rPr>
        <w:t xml:space="preserve">} in </w:t>
      </w:r>
      <w:r w:rsidR="00634827" w:rsidRPr="008E5052">
        <w:rPr>
          <w:rStyle w:val="None"/>
          <w:rFonts w:cstheme="minorHAnsi"/>
          <w:noProof/>
          <w:lang w:val="en-US"/>
        </w:rPr>
        <w:t>{hall} hall has ended. Screening profit: {</w:t>
      </w:r>
      <w:r w:rsidR="00634827">
        <w:rPr>
          <w:rStyle w:val="None"/>
          <w:rFonts w:cstheme="minorHAnsi"/>
          <w:noProof/>
          <w:lang w:val="en-US"/>
        </w:rPr>
        <w:t>current</w:t>
      </w:r>
      <w:r w:rsidR="00634827" w:rsidRPr="008E5052">
        <w:rPr>
          <w:rStyle w:val="None"/>
          <w:rFonts w:cstheme="minorHAnsi"/>
          <w:noProof/>
          <w:lang w:val="en-US"/>
        </w:rPr>
        <w:t>Profit}</w:t>
      </w:r>
      <w:r>
        <w:rPr>
          <w:rStyle w:val="None"/>
          <w:noProof/>
          <w:lang w:val="en-US"/>
        </w:rPr>
        <w:t>`</w:t>
      </w:r>
    </w:p>
    <w:p w14:paraId="60E59815" w14:textId="285214F0" w:rsidR="00634827" w:rsidRPr="00591CF3" w:rsidRDefault="00621E7B" w:rsidP="00634827">
      <w:pPr>
        <w:pStyle w:val="Heading4"/>
        <w:rPr>
          <w:rFonts w:ascii="Consolas" w:hAnsi="Consolas"/>
          <w:lang w:val="bg-BG"/>
        </w:rPr>
      </w:pPr>
      <w:r>
        <w:rPr>
          <w:rStyle w:val="NoneB"/>
          <w:rFonts w:ascii="Consolas" w:hAnsi="Consolas"/>
          <w:noProof/>
        </w:rPr>
        <w:t>toString</w:t>
      </w:r>
      <w:r w:rsidR="00634827" w:rsidRPr="00591CF3">
        <w:rPr>
          <w:rStyle w:val="NoneB"/>
          <w:rFonts w:ascii="Consolas" w:hAnsi="Consolas"/>
          <w:noProof/>
        </w:rPr>
        <w:t>()</w:t>
      </w:r>
    </w:p>
    <w:p w14:paraId="63085271" w14:textId="77777777" w:rsidR="00634827" w:rsidRPr="00591CF3" w:rsidRDefault="00634827" w:rsidP="00634827">
      <w:pPr>
        <w:pStyle w:val="BodyA"/>
        <w:jc w:val="left"/>
        <w:rPr>
          <w:rStyle w:val="NoneAA"/>
          <w:lang w:val="bg-BG"/>
        </w:rPr>
      </w:pPr>
      <w:r>
        <w:rPr>
          <w:rStyle w:val="None"/>
          <w:rFonts w:ascii="Calibri" w:hAnsi="Calibri"/>
          <w:b w:val="0"/>
          <w:bCs w:val="0"/>
          <w:lang w:val="en-US"/>
        </w:rPr>
        <w:t xml:space="preserve">In the end is the </w:t>
      </w:r>
      <w:r w:rsidRPr="00FC129F">
        <w:rPr>
          <w:rStyle w:val="None"/>
          <w:bCs w:val="0"/>
          <w:lang w:val="en-US"/>
        </w:rPr>
        <w:t>toString()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method where we </w:t>
      </w:r>
      <w:r w:rsidRPr="00FC129F">
        <w:rPr>
          <w:rStyle w:val="None"/>
          <w:rFonts w:ascii="Calibri" w:hAnsi="Calibri"/>
          <w:bCs w:val="0"/>
          <w:lang w:val="en-US"/>
        </w:rPr>
        <w:t>return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the full information of the movie.</w:t>
      </w:r>
    </w:p>
    <w:p w14:paraId="514F99B5" w14:textId="77777777" w:rsidR="00634827" w:rsidRPr="00463E9D" w:rsidRDefault="00634827" w:rsidP="0063482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B"/>
          <w:lang w:val="bg-BG"/>
        </w:rPr>
      </w:pPr>
      <w:r>
        <w:rPr>
          <w:rStyle w:val="NoneB"/>
        </w:rPr>
        <w:t>At the first line:</w:t>
      </w:r>
    </w:p>
    <w:p w14:paraId="75C89ABA" w14:textId="183FEEBB" w:rsidR="00634827" w:rsidRPr="00591CF3" w:rsidRDefault="00621E7B" w:rsidP="00634827">
      <w:pPr>
        <w:pStyle w:val="BodyA"/>
        <w:ind w:firstLine="720"/>
        <w:jc w:val="left"/>
        <w:rPr>
          <w:rStyle w:val="None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>{</w:t>
      </w:r>
      <w:r w:rsidR="00634827" w:rsidRPr="00A441CD">
        <w:rPr>
          <w:rStyle w:val="None"/>
          <w:noProof/>
          <w:lang w:val="en-US"/>
        </w:rPr>
        <w:t>movieName} full information:</w:t>
      </w: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 </w:t>
      </w:r>
    </w:p>
    <w:p w14:paraId="2BE4D9F1" w14:textId="77777777" w:rsidR="00634827" w:rsidRPr="00FC129F" w:rsidRDefault="00634827" w:rsidP="00634827">
      <w:pPr>
        <w:pStyle w:val="BodyA"/>
        <w:numPr>
          <w:ilvl w:val="0"/>
          <w:numId w:val="7"/>
        </w:numPr>
        <w:jc w:val="left"/>
        <w:rPr>
          <w:rStyle w:val="None"/>
          <w:lang w:val="bg-BG"/>
        </w:rPr>
      </w:pP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On the </w:t>
      </w:r>
      <w:r w:rsidRPr="00FC129F">
        <w:rPr>
          <w:rStyle w:val="None"/>
          <w:rFonts w:asciiTheme="minorHAnsi" w:hAnsiTheme="minorHAnsi" w:cstheme="minorHAnsi"/>
          <w:lang w:val="en-US"/>
        </w:rPr>
        <w:t>second</w:t>
      </w:r>
      <w:r>
        <w:rPr>
          <w:rStyle w:val="None"/>
          <w:rFonts w:asciiTheme="minorHAnsi" w:hAnsiTheme="minorHAnsi" w:cstheme="minorHAnsi"/>
          <w:lang w:val="en-US"/>
        </w:rPr>
        <w:t xml:space="preserve"> two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line</w:t>
      </w:r>
      <w:r>
        <w:rPr>
          <w:rStyle w:val="None"/>
          <w:rFonts w:asciiTheme="minorHAnsi" w:hAnsiTheme="minorHAnsi" w:cstheme="minorHAnsi"/>
          <w:b w:val="0"/>
          <w:lang w:val="en-US"/>
        </w:rPr>
        <w:t>s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comes the collected </w:t>
      </w:r>
      <w:r w:rsidRPr="00FC129F">
        <w:rPr>
          <w:rStyle w:val="None"/>
          <w:rFonts w:asciiTheme="minorHAnsi" w:hAnsiTheme="minorHAnsi" w:cstheme="minorHAnsi"/>
          <w:lang w:val="en-US"/>
        </w:rPr>
        <w:t>profit</w:t>
      </w:r>
      <w:r>
        <w:rPr>
          <w:rStyle w:val="None"/>
          <w:rFonts w:asciiTheme="minorHAnsi" w:hAnsiTheme="minorHAnsi" w:cstheme="minorHAnsi"/>
          <w:lang w:val="en-US"/>
        </w:rPr>
        <w:t xml:space="preserve">, </w:t>
      </w:r>
      <w:r w:rsidRPr="00A441CD">
        <w:rPr>
          <w:rStyle w:val="None"/>
          <w:rFonts w:asciiTheme="minorHAnsi" w:hAnsiTheme="minorHAnsi" w:cstheme="minorHAnsi"/>
          <w:b w:val="0"/>
          <w:lang w:val="en-US"/>
        </w:rPr>
        <w:t>fixed to 0 and count of</w:t>
      </w:r>
      <w:r>
        <w:rPr>
          <w:rStyle w:val="None"/>
          <w:rFonts w:asciiTheme="minorHAnsi" w:hAnsiTheme="minorHAnsi" w:cstheme="minorHAnsi"/>
          <w:b w:val="0"/>
          <w:lang w:val="en-US"/>
        </w:rPr>
        <w:t xml:space="preserve"> all</w:t>
      </w:r>
      <w:r>
        <w:rPr>
          <w:rStyle w:val="None"/>
          <w:rFonts w:asciiTheme="minorHAnsi" w:hAnsiTheme="minorHAnsi" w:cstheme="minorHAnsi"/>
          <w:lang w:val="en-US"/>
        </w:rPr>
        <w:t xml:space="preserve"> sold tickets</w:t>
      </w:r>
      <w:r>
        <w:rPr>
          <w:rStyle w:val="None"/>
          <w:lang w:val="en-US"/>
        </w:rPr>
        <w:t xml:space="preserve">: </w:t>
      </w:r>
    </w:p>
    <w:p w14:paraId="0589BC82" w14:textId="391115C9" w:rsidR="00634827" w:rsidRDefault="00621E7B" w:rsidP="00634827">
      <w:pPr>
        <w:pStyle w:val="BodyA"/>
        <w:ind w:left="720"/>
        <w:jc w:val="left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Total profit: </w:t>
      </w:r>
      <w:r w:rsidR="00634827" w:rsidRPr="00A441CD">
        <w:rPr>
          <w:rStyle w:val="None"/>
          <w:noProof/>
          <w:lang w:val="en-US"/>
        </w:rPr>
        <w:t>{</w:t>
      </w:r>
      <w:r w:rsidR="00634827">
        <w:rPr>
          <w:rStyle w:val="None"/>
          <w:noProof/>
          <w:lang w:val="en-US"/>
        </w:rPr>
        <w:t>profit}$</w:t>
      </w:r>
    </w:p>
    <w:p w14:paraId="1011856C" w14:textId="6F900995" w:rsidR="00634827" w:rsidRDefault="00634827" w:rsidP="00634827">
      <w:pPr>
        <w:pStyle w:val="BodyA"/>
        <w:ind w:left="720"/>
        <w:jc w:val="left"/>
        <w:rPr>
          <w:rStyle w:val="None"/>
          <w:noProof/>
          <w:lang w:val="en-US"/>
        </w:rPr>
      </w:pPr>
      <w:r w:rsidRPr="00A441CD">
        <w:rPr>
          <w:rStyle w:val="None"/>
          <w:noProof/>
          <w:lang w:val="en-US"/>
        </w:rPr>
        <w:t>Sol</w:t>
      </w:r>
      <w:r>
        <w:rPr>
          <w:rStyle w:val="None"/>
          <w:noProof/>
          <w:lang w:val="en-US"/>
        </w:rPr>
        <w:t>d Tickets: {soldTickets}</w:t>
      </w:r>
      <w:r w:rsidR="00621E7B">
        <w:rPr>
          <w:rStyle w:val="None"/>
          <w:noProof/>
          <w:lang w:val="en-US"/>
        </w:rPr>
        <w:t>`</w:t>
      </w:r>
    </w:p>
    <w:p w14:paraId="0B382A93" w14:textId="77777777" w:rsidR="00634827" w:rsidRPr="00691A49" w:rsidRDefault="00634827" w:rsidP="00634827">
      <w:pPr>
        <w:pStyle w:val="ListParagraph"/>
        <w:numPr>
          <w:ilvl w:val="0"/>
          <w:numId w:val="11"/>
        </w:numPr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If there are screenings into the </w:t>
      </w:r>
      <w:r w:rsidRPr="00A441CD">
        <w:rPr>
          <w:rStyle w:val="None"/>
          <w:rFonts w:ascii="Calibri" w:hAnsi="Calibri"/>
          <w:b/>
        </w:rPr>
        <w:t>screening array</w:t>
      </w:r>
      <w:r>
        <w:rPr>
          <w:rStyle w:val="None"/>
          <w:rFonts w:ascii="Calibri" w:hAnsi="Calibri"/>
        </w:rPr>
        <w:t>, add on new line:</w:t>
      </w:r>
    </w:p>
    <w:p w14:paraId="04C5EE92" w14:textId="77777777" w:rsidR="00634827" w:rsidRPr="00621E7B" w:rsidRDefault="00634827" w:rsidP="00634827">
      <w:pPr>
        <w:pStyle w:val="ListParagraph"/>
        <w:rPr>
          <w:rStyle w:val="None"/>
          <w:rFonts w:ascii="Consolas" w:hAnsi="Consolas"/>
        </w:rPr>
      </w:pPr>
      <w:r w:rsidRPr="00621E7B">
        <w:rPr>
          <w:rStyle w:val="None"/>
          <w:rFonts w:ascii="Consolas" w:hAnsi="Consolas"/>
          <w:b/>
          <w:noProof/>
        </w:rPr>
        <w:t>"Remaining film screenings</w:t>
      </w:r>
      <w:r w:rsidRPr="00621E7B">
        <w:rPr>
          <w:rStyle w:val="None"/>
          <w:rFonts w:ascii="Consolas" w:eastAsia="Consolas" w:hAnsi="Consolas" w:cs="Consolas"/>
          <w:b/>
          <w:bCs/>
          <w:noProof/>
        </w:rPr>
        <w:t>:</w:t>
      </w:r>
      <w:r w:rsidRPr="00621E7B">
        <w:rPr>
          <w:rStyle w:val="None"/>
          <w:rFonts w:ascii="Consolas" w:hAnsi="Consolas"/>
          <w:b/>
          <w:noProof/>
        </w:rPr>
        <w:t>"</w:t>
      </w:r>
    </w:p>
    <w:p w14:paraId="385E0E1D" w14:textId="77777777" w:rsidR="00634827" w:rsidRPr="00A441CD" w:rsidRDefault="00634827" w:rsidP="00634827">
      <w:pPr>
        <w:pStyle w:val="ListParagraph"/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 Sort screenings</w:t>
      </w:r>
      <w:r w:rsidRPr="009B53A7">
        <w:rPr>
          <w:rStyle w:val="None"/>
          <w:rFonts w:ascii="Calibri" w:hAnsi="Calibri"/>
          <w:b/>
        </w:rPr>
        <w:t xml:space="preserve"> alphabetically</w:t>
      </w:r>
      <w:r>
        <w:rPr>
          <w:rStyle w:val="None"/>
          <w:rFonts w:ascii="Calibri" w:hAnsi="Calibri"/>
        </w:rPr>
        <w:t xml:space="preserve"> by hall name and add a message for each of them on new line</w:t>
      </w:r>
      <w:r w:rsidRPr="00A441CD">
        <w:rPr>
          <w:rStyle w:val="None"/>
          <w:rFonts w:eastAsia="Consolas" w:cstheme="minorHAnsi"/>
          <w:bCs/>
          <w:noProof/>
        </w:rPr>
        <w:t>:</w:t>
      </w:r>
    </w:p>
    <w:p w14:paraId="0B50356C" w14:textId="2F8445FE" w:rsidR="00634827" w:rsidRPr="00621E7B" w:rsidRDefault="00621E7B" w:rsidP="00634827">
      <w:pPr>
        <w:ind w:left="720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`</w:t>
      </w:r>
      <w:r w:rsidR="00634827" w:rsidRPr="00621E7B">
        <w:rPr>
          <w:rStyle w:val="None"/>
          <w:rFonts w:ascii="Consolas" w:eastAsia="Consolas" w:hAnsi="Consolas" w:cs="Consolas"/>
          <w:b/>
          <w:bCs/>
          <w:noProof/>
        </w:rPr>
        <w:t>{hall} - {date} - {desrtiption}</w:t>
      </w:r>
      <w:r w:rsidRPr="00621E7B">
        <w:rPr>
          <w:rStyle w:val="None"/>
          <w:rFonts w:ascii="Consolas" w:hAnsi="Consolas"/>
          <w:b/>
          <w:noProof/>
        </w:rPr>
        <w:t>`</w:t>
      </w:r>
    </w:p>
    <w:p w14:paraId="1F1E1D45" w14:textId="77777777" w:rsidR="00634827" w:rsidRDefault="00634827" w:rsidP="00634827">
      <w:pPr>
        <w:pStyle w:val="ListParagraph"/>
        <w:numPr>
          <w:ilvl w:val="0"/>
          <w:numId w:val="11"/>
        </w:numPr>
        <w:rPr>
          <w:rStyle w:val="None"/>
          <w:b/>
          <w:noProof/>
        </w:rPr>
      </w:pPr>
      <w:r w:rsidRPr="002E112E">
        <w:rPr>
          <w:rStyle w:val="None"/>
          <w:noProof/>
        </w:rPr>
        <w:t>If there are no screenings into screenings array add this line</w:t>
      </w:r>
      <w:r>
        <w:rPr>
          <w:rStyle w:val="None"/>
          <w:noProof/>
        </w:rPr>
        <w:t xml:space="preserve"> to the returned message</w:t>
      </w:r>
      <w:r>
        <w:rPr>
          <w:rStyle w:val="None"/>
          <w:b/>
          <w:noProof/>
        </w:rPr>
        <w:t>:</w:t>
      </w:r>
    </w:p>
    <w:p w14:paraId="615599E9" w14:textId="77777777" w:rsidR="00634827" w:rsidRPr="00621E7B" w:rsidRDefault="00634827" w:rsidP="00634827">
      <w:pPr>
        <w:pStyle w:val="ListParagraph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"No more screenings!"</w:t>
      </w:r>
    </w:p>
    <w:p w14:paraId="2BFE622D" w14:textId="77777777" w:rsidR="00634827" w:rsidRPr="00A441CD" w:rsidRDefault="00634827" w:rsidP="00634827">
      <w:pPr>
        <w:pStyle w:val="Heading31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 w:rsidRPr="00591CF3">
        <w:rPr>
          <w:rStyle w:val="NoneA"/>
        </w:rPr>
        <w:t>Examples</w:t>
      </w:r>
      <w:r>
        <w:t xml:space="preserve"> </w:t>
      </w:r>
    </w:p>
    <w:tbl>
      <w:tblPr>
        <w:tblStyle w:val="TableNormal1"/>
        <w:tblW w:w="10661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661"/>
      </w:tblGrid>
      <w:tr w:rsidR="00634827" w:rsidRPr="00591CF3" w14:paraId="5005568D" w14:textId="77777777" w:rsidTr="009419E2">
        <w:trPr>
          <w:trHeight w:val="30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92CB7" w14:textId="77777777" w:rsidR="00634827" w:rsidRPr="00621E7B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21E7B">
              <w:rPr>
                <w:rStyle w:val="None"/>
                <w:sz w:val="22"/>
                <w:szCs w:val="22"/>
              </w:rPr>
              <w:t>Sample code usage</w:t>
            </w:r>
          </w:p>
        </w:tc>
      </w:tr>
      <w:tr w:rsidR="00634827" w:rsidRPr="00591CF3" w14:paraId="2CDE8AEF" w14:textId="77777777" w:rsidTr="009419E2">
        <w:trPr>
          <w:trHeight w:val="353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6328A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lastRenderedPageBreak/>
              <w:t>let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= </w:t>
            </w:r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t>new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r w:rsidRPr="008E054B">
              <w:rPr>
                <w:rFonts w:ascii="Consolas" w:eastAsia="Times New Roman" w:hAnsi="Consolas"/>
                <w:color w:val="267F99"/>
                <w:sz w:val="22"/>
                <w:szCs w:val="22"/>
                <w:lang w:val="bg-BG" w:eastAsia="bg-BG"/>
              </w:rPr>
              <w:t>Movi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Wonder Woman 1984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10.0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F5DD7B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2A2E05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33347738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CE6D7E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150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504B65E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78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791DEFB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322431A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3190BD70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18C044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5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230778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709D6579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14AC99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0D23AE33" w14:textId="77777777" w:rsidR="00634827" w:rsidRPr="004B5D47" w:rsidRDefault="00634827" w:rsidP="009419E2">
            <w:pPr>
              <w:shd w:val="clear" w:color="auto" w:fill="FFFFFF"/>
              <w:spacing w:before="0" w:after="0" w:line="285" w:lineRule="atLeast"/>
              <w:rPr>
                <w:lang w:val="bg-BG"/>
              </w:rPr>
            </w:pPr>
          </w:p>
        </w:tc>
      </w:tr>
      <w:tr w:rsidR="00634827" w:rsidRPr="00591CF3" w14:paraId="2DE0D325" w14:textId="77777777" w:rsidTr="009419E2">
        <w:trPr>
          <w:trHeight w:val="388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B356" w14:textId="77777777" w:rsidR="00634827" w:rsidRPr="006B531F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B531F">
              <w:rPr>
                <w:rStyle w:val="None"/>
                <w:sz w:val="22"/>
                <w:szCs w:val="22"/>
              </w:rPr>
              <w:t>Corresponding output</w:t>
            </w:r>
          </w:p>
        </w:tc>
      </w:tr>
      <w:tr w:rsidR="00634827" w:rsidRPr="00591CF3" w14:paraId="7916522C" w14:textId="77777777" w:rsidTr="009419E2">
        <w:trPr>
          <w:trHeight w:val="2405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F14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1606266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04FB70C5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3D21F00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2, 2020 in IMAX 3D hall has ended. Screening profit: 1500</w:t>
            </w:r>
          </w:p>
          <w:p w14:paraId="5A0170A4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3, 2020 in Main hall has ended. Screening profit: 780</w:t>
            </w:r>
          </w:p>
          <w:p w14:paraId="044B1D59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50B183A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45153AF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5A85167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EBC88A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61D4822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 xml:space="preserve"> </w:t>
            </w:r>
          </w:p>
          <w:p w14:paraId="3092178B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6F9DEF4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18F0A6E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63406D9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9B95376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4, 2020 - regular</w:t>
            </w:r>
          </w:p>
          <w:p w14:paraId="15C3974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3, 2020 - regular</w:t>
            </w:r>
          </w:p>
          <w:p w14:paraId="0B8F6E97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18924AA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Main - October 5, 2020 - regular</w:t>
            </w:r>
          </w:p>
          <w:p w14:paraId="3F45F009" w14:textId="77777777" w:rsidR="00634827" w:rsidRPr="00C33836" w:rsidRDefault="00634827" w:rsidP="009419E2">
            <w:pPr>
              <w:pStyle w:val="Code"/>
              <w:rPr>
                <w:sz w:val="18"/>
                <w:szCs w:val="18"/>
                <w:lang w:val="bg-BG"/>
              </w:rPr>
            </w:pPr>
            <w:r w:rsidRPr="008E054B">
              <w:rPr>
                <w:rFonts w:eastAsia="Times New Roman" w:cs="Segoe UI"/>
                <w:sz w:val="22"/>
                <w:szCs w:val="22"/>
              </w:rPr>
              <w:t>Main - October 4, 2020 - regular</w:t>
            </w:r>
          </w:p>
        </w:tc>
      </w:tr>
    </w:tbl>
    <w:p w14:paraId="1A05FB27" w14:textId="77777777" w:rsidR="00634827" w:rsidRDefault="00634827" w:rsidP="00B91283">
      <w:pPr>
        <w:rPr>
          <w:b/>
          <w:bCs/>
          <w:lang w:val="bg-BG"/>
        </w:rPr>
      </w:pPr>
    </w:p>
    <w:p w14:paraId="5C937786" w14:textId="77777777" w:rsidR="00634827" w:rsidRDefault="00634827" w:rsidP="006B531F">
      <w:pPr>
        <w:rPr>
          <w:noProof/>
        </w:rPr>
      </w:pPr>
    </w:p>
    <w:p w14:paraId="205D2A7F" w14:textId="77777777" w:rsidR="00634827" w:rsidRDefault="00634827" w:rsidP="006B531F">
      <w:pPr>
        <w:rPr>
          <w:i/>
          <w:iCs/>
          <w:noProof/>
          <w:sz w:val="72"/>
          <w:szCs w:val="72"/>
        </w:rPr>
      </w:pPr>
    </w:p>
    <w:p w14:paraId="31D2E2FE" w14:textId="7510885D" w:rsidR="006B531F" w:rsidRDefault="006B531F" w:rsidP="006B531F">
      <w:pPr>
        <w:pStyle w:val="Index"/>
        <w:rPr>
          <w:noProof/>
        </w:rPr>
      </w:pPr>
      <w:r>
        <w:rPr>
          <w:noProof/>
        </w:rPr>
        <w:t xml:space="preserve"> </w:t>
      </w:r>
    </w:p>
    <w:p w14:paraId="75C77FB6" w14:textId="26AC1467" w:rsidR="00606FF8" w:rsidRDefault="00606FF8" w:rsidP="00606FF8">
      <w:pPr>
        <w:pStyle w:val="Heading1"/>
      </w:pPr>
      <w:r>
        <w:lastRenderedPageBreak/>
        <w:t>Problem 3. Test Numbers</w:t>
      </w:r>
    </w:p>
    <w:p w14:paraId="0D9D4B65" w14:textId="628C4760" w:rsidR="00D623D8" w:rsidRPr="00D623D8" w:rsidRDefault="00D623D8" w:rsidP="00D623D8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8" w:anchor="2" w:history="1">
        <w:r w:rsidRPr="00D623D8">
          <w:rPr>
            <w:rStyle w:val="Hyperlink"/>
          </w:rPr>
          <w:t>https://judge.softuni.org/Contests/Practice/Index/3008#2</w:t>
        </w:r>
      </w:hyperlink>
    </w:p>
    <w:p w14:paraId="017B6953" w14:textId="77777777" w:rsidR="00606FF8" w:rsidRDefault="00606FF8" w:rsidP="00606FF8">
      <w:pPr>
        <w:pStyle w:val="Heading3"/>
      </w:pPr>
      <w:r>
        <w:t>Your Task</w:t>
      </w:r>
    </w:p>
    <w:p w14:paraId="76844088" w14:textId="77777777" w:rsidR="00606FF8" w:rsidRDefault="00606FF8" w:rsidP="00606FF8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 </w:t>
      </w:r>
      <w:r>
        <w:rPr>
          <w:b/>
        </w:rPr>
        <w:t>testNumbers</w:t>
      </w:r>
      <w:r>
        <w:t>,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6FF8" w14:paraId="619B1D82" w14:textId="77777777" w:rsidTr="00CB1302">
        <w:trPr>
          <w:trHeight w:val="1551"/>
        </w:trPr>
        <w:tc>
          <w:tcPr>
            <w:tcW w:w="10387" w:type="dxa"/>
          </w:tcPr>
          <w:p w14:paraId="4AACA821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5CBACFA1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05BC44EF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22AD3874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});</w:t>
            </w:r>
          </w:p>
          <w:p w14:paraId="6A5B7362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51666E1D" w14:textId="77777777" w:rsidR="00606FF8" w:rsidRDefault="00606FF8" w:rsidP="00CB130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 w14:paraId="16C7EF4D" w14:textId="77777777" w:rsidR="00606FF8" w:rsidRDefault="00606FF8" w:rsidP="00606FF8"/>
    <w:p w14:paraId="0F34261B" w14:textId="77777777" w:rsidR="00606FF8" w:rsidRDefault="00606FF8" w:rsidP="00606FF8">
      <w:r>
        <w:t xml:space="preserve">The object that should have the following functionality: </w:t>
      </w:r>
    </w:p>
    <w:p w14:paraId="5EA69813" w14:textId="77777777" w:rsidR="00606FF8" w:rsidRDefault="00606FF8" w:rsidP="00606FF8">
      <w:pPr>
        <w:pStyle w:val="ListParagraph"/>
        <w:numPr>
          <w:ilvl w:val="0"/>
          <w:numId w:val="13"/>
        </w:numPr>
        <w:suppressAutoHyphens/>
      </w:pPr>
      <w:r>
        <w:rPr>
          <w:rStyle w:val="CodeChar"/>
        </w:rPr>
        <w:t>sumNumber(num1, num2)</w:t>
      </w:r>
      <w:r>
        <w:t xml:space="preserve"> - A function that accepts two parameters:</w:t>
      </w:r>
    </w:p>
    <w:p w14:paraId="3824E892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check if parameters are numbers</w:t>
      </w:r>
    </w:p>
    <w:p w14:paraId="7AFAF071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numbers can be positive and negative</w:t>
      </w:r>
    </w:p>
    <w:p w14:paraId="07E7233A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if parameters aren't number, function return undefined</w:t>
      </w:r>
    </w:p>
    <w:p w14:paraId="493F2B6E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the function returns the sum of the given numbers</w:t>
      </w:r>
      <w:r>
        <w:rPr>
          <w:lang w:val="bg-BG"/>
        </w:rPr>
        <w:t xml:space="preserve">, </w:t>
      </w:r>
      <w:r>
        <w:t>rounded to second number after decimal point</w:t>
      </w:r>
    </w:p>
    <w:p w14:paraId="1772001E" w14:textId="77777777" w:rsidR="00606FF8" w:rsidRDefault="00606FF8" w:rsidP="00606FF8">
      <w:pPr>
        <w:pStyle w:val="ListParagraph"/>
        <w:numPr>
          <w:ilvl w:val="0"/>
          <w:numId w:val="13"/>
        </w:numPr>
        <w:suppressAutoHyphens/>
      </w:pPr>
      <w:r>
        <w:rPr>
          <w:rStyle w:val="CodeChar"/>
        </w:rPr>
        <w:t>numberChecker(input)</w:t>
      </w:r>
      <w:r>
        <w:t xml:space="preserve"> - A function that accepts a single parameter:</w:t>
      </w:r>
    </w:p>
    <w:p w14:paraId="0B7B3A9F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the function parses the input to number, and validates it</w:t>
      </w:r>
    </w:p>
    <w:p w14:paraId="11849053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if the input is a number, the function checks if it is</w:t>
      </w:r>
      <w:r>
        <w:rPr>
          <w:lang w:val="bg-BG"/>
        </w:rPr>
        <w:t xml:space="preserve"> </w:t>
      </w:r>
      <w:r>
        <w:t xml:space="preserve">even. If so the function returns the string: </w:t>
      </w:r>
      <w:r>
        <w:rPr>
          <w:rFonts w:ascii="Consolas" w:hAnsi="Consolas"/>
          <w:b/>
          <w:bCs/>
        </w:rPr>
        <w:t>"The number is even!"</w:t>
      </w:r>
    </w:p>
    <w:p w14:paraId="25A17A39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 xml:space="preserve">otherwise the function returns: </w:t>
      </w:r>
      <w:r>
        <w:rPr>
          <w:rFonts w:ascii="Consolas" w:hAnsi="Consolas"/>
          <w:b/>
          <w:bCs/>
        </w:rPr>
        <w:t>"The number is odd!"</w:t>
      </w:r>
    </w:p>
    <w:p w14:paraId="3EDAADC8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 xml:space="preserve">If the input is not a number the function throws an error – </w:t>
      </w:r>
      <w:r>
        <w:rPr>
          <w:rFonts w:ascii="Consolas" w:eastAsia="Times New Roman" w:hAnsi="Consolas" w:cs="Times New Roman"/>
          <w:b/>
          <w:bCs/>
          <w:sz w:val="21"/>
          <w:szCs w:val="21"/>
        </w:rPr>
        <w:t>"The input is not a number!"</w:t>
      </w:r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</w:p>
    <w:p w14:paraId="664999A9" w14:textId="77777777" w:rsidR="00606FF8" w:rsidRDefault="00606FF8" w:rsidP="00606FF8">
      <w:pPr>
        <w:pStyle w:val="ListParagraph"/>
        <w:numPr>
          <w:ilvl w:val="0"/>
          <w:numId w:val="13"/>
        </w:numPr>
        <w:suppressAutoHyphens/>
      </w:pPr>
      <w:r>
        <w:rPr>
          <w:rStyle w:val="CodeChar"/>
        </w:rPr>
        <w:t>averageSumArray(arr)</w:t>
      </w:r>
      <w:r>
        <w:t xml:space="preserve"> - A function that accept single parameter (array):</w:t>
      </w:r>
    </w:p>
    <w:p w14:paraId="3098D797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>the function iterates through each element in the array, calculates the sum, and returns the average sum</w:t>
      </w:r>
    </w:p>
    <w:p w14:paraId="7293849C" w14:textId="77777777" w:rsidR="00606FF8" w:rsidRDefault="00606FF8" w:rsidP="00606FF8">
      <w:pPr>
        <w:pStyle w:val="ListParagraph"/>
        <w:numPr>
          <w:ilvl w:val="1"/>
          <w:numId w:val="13"/>
        </w:numPr>
        <w:suppressAutoHyphens/>
      </w:pPr>
      <w:r>
        <w:t xml:space="preserve">The array will be always valid, there is no need to test the input arrays. </w:t>
      </w:r>
    </w:p>
    <w:p w14:paraId="20533CD3" w14:textId="77777777" w:rsidR="00606FF8" w:rsidRDefault="00606FF8" w:rsidP="00606FF8">
      <w:pPr>
        <w:pStyle w:val="Heading3"/>
      </w:pPr>
      <w:r>
        <w:t>JS Code</w:t>
      </w:r>
    </w:p>
    <w:p w14:paraId="345130B6" w14:textId="77777777" w:rsidR="00606FF8" w:rsidRDefault="00606FF8" w:rsidP="00606FF8">
      <w:r>
        <w:t xml:space="preserve">To ease you in the process, you are provided with an implementation which meets all of the specification requirements for the </w:t>
      </w:r>
      <w:r>
        <w:rPr>
          <w:b/>
        </w:rPr>
        <w:t>testNumbers</w:t>
      </w:r>
      <w:r>
        <w:t xml:space="preserve"> object:</w:t>
      </w:r>
    </w:p>
    <w:tbl>
      <w:tblPr>
        <w:tblStyle w:val="TableGrid"/>
        <w:tblW w:w="10163" w:type="dxa"/>
        <w:tblInd w:w="9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3"/>
      </w:tblGrid>
      <w:tr w:rsidR="00606FF8" w14:paraId="409926AB" w14:textId="77777777" w:rsidTr="00CB1302">
        <w:tc>
          <w:tcPr>
            <w:tcW w:w="10163" w:type="dxa"/>
            <w:shd w:val="clear" w:color="auto" w:fill="D9D9D9" w:themeFill="background1" w:themeFillShade="D9"/>
          </w:tcPr>
          <w:p w14:paraId="29C68997" w14:textId="77777777" w:rsidR="00606FF8" w:rsidRDefault="00606FF8" w:rsidP="00CB1302">
            <w:pPr>
              <w:pStyle w:val="Code"/>
              <w:spacing w:before="0"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testNumbers.js</w:t>
            </w:r>
          </w:p>
        </w:tc>
      </w:tr>
      <w:tr w:rsidR="00606FF8" w14:paraId="124B3D97" w14:textId="77777777" w:rsidTr="00CB1302">
        <w:tc>
          <w:tcPr>
            <w:tcW w:w="10163" w:type="dxa"/>
          </w:tcPr>
          <w:p w14:paraId="4E6D4C88" w14:textId="5B531A24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const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testNumbers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{</w:t>
            </w:r>
          </w:p>
          <w:p w14:paraId="521DD22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umNumbe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um1, num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D13E65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       let sum = 0;</w:t>
            </w:r>
          </w:p>
          <w:p w14:paraId="5F78EFC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0000"/>
                <w:sz w:val="21"/>
                <w:szCs w:val="21"/>
              </w:rPr>
            </w:pPr>
          </w:p>
          <w:p w14:paraId="3D935A0B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Consolas"/>
                <w:b/>
                <w:bCs/>
                <w:color w:val="002060"/>
              </w:rPr>
            </w:pP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        if </w:t>
            </w:r>
            <w:r>
              <w:rPr>
                <w:rFonts w:ascii="Consolas" w:eastAsia="Times New Roman" w:hAnsi="Consolas" w:cs="Consolas"/>
                <w:color w:val="000000"/>
              </w:rPr>
              <w:t>(</w:t>
            </w:r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(num1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|| </w:t>
            </w:r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(num2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>'number'</w:t>
            </w:r>
            <w:r>
              <w:rPr>
                <w:rFonts w:ascii="Consolas" w:eastAsia="Times New Roman" w:hAnsi="Consolas" w:cs="Consolas"/>
                <w:color w:val="000000"/>
              </w:rPr>
              <w:t>) {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    </w:t>
            </w: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eastAsia="Times New Roman" w:hAnsi="Consolas" w:cs="Consolas"/>
                <w:b/>
                <w:bCs/>
                <w:color w:val="660E7A"/>
              </w:rPr>
              <w:t>undefined</w:t>
            </w:r>
            <w:r>
              <w:rPr>
                <w:rFonts w:ascii="Consolas" w:eastAsia="Times New Roman" w:hAnsi="Consolas" w:cs="Consolas"/>
                <w:color w:val="000000"/>
              </w:rPr>
              <w:t>;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} </w:t>
            </w:r>
            <w:r>
              <w:rPr>
                <w:rFonts w:ascii="Consolas" w:eastAsia="Times New Roman" w:hAnsi="Consolas" w:cs="Consolas"/>
                <w:b/>
                <w:bCs/>
                <w:color w:val="002060"/>
              </w:rPr>
              <w:t xml:space="preserve">else </w:t>
            </w:r>
            <w:r>
              <w:rPr>
                <w:rFonts w:ascii="Consolas" w:eastAsia="Times New Roman" w:hAnsi="Consolas" w:cs="Consolas"/>
                <w:color w:val="002060"/>
              </w:rPr>
              <w:t>{</w:t>
            </w:r>
          </w:p>
          <w:p w14:paraId="58F22D0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 xml:space="preserve">             sum = (num1 + num2).</w:t>
            </w:r>
            <w:r>
              <w:rPr>
                <w:rFonts w:ascii="Consolas" w:eastAsia="Times New Roman" w:hAnsi="Consolas" w:cs="Times New Roman"/>
                <w:b/>
                <w:bCs/>
                <w:color w:val="00B050"/>
                <w:sz w:val="21"/>
                <w:szCs w:val="21"/>
              </w:rPr>
              <w:t>toFixed(2)</w:t>
            </w: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>;</w:t>
            </w:r>
          </w:p>
          <w:p w14:paraId="5DB6B8B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     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um</w:t>
            </w:r>
          </w:p>
          <w:p w14:paraId="45D832E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lastRenderedPageBreak/>
              <w:t xml:space="preserve">        </w:t>
            </w:r>
            <w:r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  <w:t>}</w:t>
            </w:r>
          </w:p>
          <w:p w14:paraId="122557CE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3DA640CB" w14:textId="77777777" w:rsidR="00606FF8" w:rsidRDefault="00606FF8" w:rsidP="00CB130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numberCheck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E10861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        input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Numb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AF5BC4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504412E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/>
              </w:rPr>
              <w:t xml:space="preserve">      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Na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 {</w:t>
            </w:r>
          </w:p>
          <w:p w14:paraId="5E9538F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input is not a number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1DB69B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1819D3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47934F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        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nput % 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2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=== 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18F2272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even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CD5ABD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       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else 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14:paraId="4C2D027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odd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5C42FA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 xml:space="preserve">       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265CC47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65A7DC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28975DA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verageSum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1EFFE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F0CB8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       let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arraySum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0;</w:t>
            </w:r>
          </w:p>
          <w:p w14:paraId="2613F12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6161D2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for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let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.lengt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) {</w:t>
            </w:r>
          </w:p>
          <w:p w14:paraId="796A75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            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 +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[i]</w:t>
            </w:r>
          </w:p>
          <w:p w14:paraId="042F8E5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2F75366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3EB555E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return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arraySum /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.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length</w:t>
            </w:r>
          </w:p>
          <w:p w14:paraId="4DAE41A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118CA34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1F120B61" w14:textId="77777777" w:rsidR="00606FF8" w:rsidRDefault="00606FF8" w:rsidP="00CB13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</w:tc>
      </w:tr>
    </w:tbl>
    <w:p w14:paraId="6B8689EB" w14:textId="77777777" w:rsidR="00606FF8" w:rsidRDefault="00606FF8" w:rsidP="00606FF8"/>
    <w:p w14:paraId="2365E1D3" w14:textId="77777777" w:rsidR="00606FF8" w:rsidRDefault="00606FF8" w:rsidP="00606FF8">
      <w:pPr>
        <w:pStyle w:val="Heading3"/>
      </w:pPr>
      <w:r>
        <w:t>Submission</w:t>
      </w:r>
    </w:p>
    <w:p w14:paraId="16953365" w14:textId="77777777" w:rsidR="00606FF8" w:rsidRDefault="00606FF8" w:rsidP="00606FF8">
      <w:r>
        <w:t xml:space="preserve">Submit your tests inside a </w:t>
      </w:r>
      <w:r>
        <w:rPr>
          <w:rStyle w:val="CodeChar"/>
        </w:rPr>
        <w:t>describe()</w:t>
      </w:r>
      <w:r>
        <w:t xml:space="preserve"> statement, as shown above.</w:t>
      </w:r>
    </w:p>
    <w:p w14:paraId="025AEBB1" w14:textId="64C6D2DC" w:rsidR="006B531F" w:rsidRDefault="006B531F" w:rsidP="00606FF8">
      <w:pPr>
        <w:pStyle w:val="Index"/>
        <w:rPr>
          <w:noProof/>
        </w:rPr>
      </w:pPr>
    </w:p>
    <w:p w14:paraId="7D995FCD" w14:textId="77777777" w:rsidR="006B531F" w:rsidRDefault="006B531F" w:rsidP="00606FF8">
      <w:pPr>
        <w:pStyle w:val="Index"/>
        <w:rPr>
          <w:noProof/>
        </w:rPr>
      </w:pPr>
    </w:p>
    <w:p w14:paraId="7FFD41D1" w14:textId="77777777" w:rsidR="006B531F" w:rsidRDefault="006B531F" w:rsidP="00606FF8">
      <w:pPr>
        <w:pStyle w:val="Index"/>
        <w:rPr>
          <w:noProof/>
        </w:rPr>
      </w:pPr>
    </w:p>
    <w:p w14:paraId="592EBD29" w14:textId="37F955EB" w:rsidR="00640502" w:rsidRPr="000D0FF0" w:rsidRDefault="0074656F" w:rsidP="000D0FF0">
      <w:pPr>
        <w:jc w:val="center"/>
        <w:rPr>
          <w:i/>
          <w:iCs/>
          <w:sz w:val="72"/>
          <w:szCs w:val="72"/>
          <w:lang w:val="bg-BG"/>
        </w:rPr>
      </w:pPr>
      <w:r w:rsidRPr="009F662C">
        <w:rPr>
          <w:i/>
          <w:iCs/>
          <w:noProof/>
          <w:sz w:val="72"/>
          <w:szCs w:val="72"/>
        </w:rPr>
        <w:t>GOOD LUCK</w:t>
      </w:r>
      <w:r w:rsidRPr="009F662C">
        <w:rPr>
          <w:i/>
          <w:iCs/>
          <w:sz w:val="72"/>
          <w:szCs w:val="72"/>
        </w:rPr>
        <w:t>!</w:t>
      </w:r>
      <w:r w:rsidR="00114673">
        <w:rPr>
          <w:i/>
          <w:iCs/>
          <w:sz w:val="72"/>
          <w:szCs w:val="72"/>
        </w:rPr>
        <w:t xml:space="preserve"> </w:t>
      </w:r>
      <w:r w:rsidR="00114673" w:rsidRPr="00114673">
        <w:rPr>
          <w:i/>
          <w:iCs/>
          <w:sz w:val="72"/>
          <w:szCs w:val="72"/>
        </w:rPr>
        <w:sym w:font="Wingdings" w:char="F04A"/>
      </w:r>
    </w:p>
    <w:sectPr w:rsidR="00640502" w:rsidRPr="000D0FF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FDED86" w14:textId="77777777" w:rsidR="005227C3" w:rsidRDefault="005227C3" w:rsidP="008068A2">
      <w:pPr>
        <w:spacing w:after="0" w:line="240" w:lineRule="auto"/>
      </w:pPr>
      <w:r>
        <w:separator/>
      </w:r>
    </w:p>
  </w:endnote>
  <w:endnote w:type="continuationSeparator" w:id="0">
    <w:p w14:paraId="39BA5482" w14:textId="77777777" w:rsidR="005227C3" w:rsidRDefault="005227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cx="http://schemas.microsoft.com/office/drawing/2014/chartex" xmlns:cx1="http://schemas.microsoft.com/office/drawing/2015/9/8/chartex" xmlns:w16se="http://schemas.microsoft.com/office/word/2015/wordml/sym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650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650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650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650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E77E7A" w14:textId="77777777" w:rsidR="005227C3" w:rsidRDefault="005227C3" w:rsidP="008068A2">
      <w:pPr>
        <w:spacing w:after="0" w:line="240" w:lineRule="auto"/>
      </w:pPr>
      <w:r>
        <w:separator/>
      </w:r>
    </w:p>
  </w:footnote>
  <w:footnote w:type="continuationSeparator" w:id="0">
    <w:p w14:paraId="62D810DF" w14:textId="77777777" w:rsidR="005227C3" w:rsidRDefault="005227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D234A2E"/>
    <w:multiLevelType w:val="hybridMultilevel"/>
    <w:tmpl w:val="02EEAAC2"/>
    <w:numStyleLink w:val="ImportedStyle2"/>
  </w:abstractNum>
  <w:abstractNum w:abstractNumId="1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10"/>
  </w:num>
  <w:num w:numId="5">
    <w:abstractNumId w:val="4"/>
  </w:num>
  <w:num w:numId="6">
    <w:abstractNumId w:val="0"/>
  </w:num>
  <w:num w:numId="7">
    <w:abstractNumId w:val="11"/>
  </w:num>
  <w:num w:numId="8">
    <w:abstractNumId w:val="7"/>
  </w:num>
  <w:num w:numId="9">
    <w:abstractNumId w:val="3"/>
  </w:num>
  <w:num w:numId="10">
    <w:abstractNumId w:val="8"/>
  </w:num>
  <w:num w:numId="11">
    <w:abstractNumId w:val="13"/>
  </w:num>
  <w:num w:numId="12">
    <w:abstractNumId w:val="1"/>
  </w:num>
  <w:num w:numId="13">
    <w:abstractNumId w:val="9"/>
  </w:num>
  <w:num w:numId="1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AUAhhGA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50017E"/>
    <w:rsid w:val="00503820"/>
    <w:rsid w:val="005054C7"/>
    <w:rsid w:val="00507F81"/>
    <w:rsid w:val="005172E9"/>
    <w:rsid w:val="00517B12"/>
    <w:rsid w:val="005227C3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E054B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6650C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3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6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300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2466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63A074-7B25-4FC8-8924-5A6379E86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88</Words>
  <Characters>734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oni</cp:lastModifiedBy>
  <cp:revision>2</cp:revision>
  <cp:lastPrinted>2015-10-26T22:35:00Z</cp:lastPrinted>
  <dcterms:created xsi:type="dcterms:W3CDTF">2022-02-09T09:02:00Z</dcterms:created>
  <dcterms:modified xsi:type="dcterms:W3CDTF">2022-02-09T09:02:00Z</dcterms:modified>
  <cp:category>computer programming;programming;software development;software engineering</cp:category>
</cp:coreProperties>
</file>